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5731E" w14:textId="7D135A71" w:rsidR="35958FE0" w:rsidRDefault="35958FE0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b/>
          <w:bCs/>
          <w:sz w:val="36"/>
          <w:szCs w:val="36"/>
        </w:rPr>
        <w:t>The Software Institute</w:t>
      </w:r>
    </w:p>
    <w:p w14:paraId="05E9A385" w14:textId="084219FD" w:rsidR="35958FE0" w:rsidRDefault="35958FE0" w:rsidP="44166AF1">
      <w:pPr>
        <w:spacing w:line="257" w:lineRule="auto"/>
        <w:jc w:val="center"/>
      </w:pPr>
      <w:proofErr w:type="spellStart"/>
      <w:r w:rsidRPr="44166AF1">
        <w:rPr>
          <w:rFonts w:ascii="Calibri" w:eastAsia="Calibri" w:hAnsi="Calibri" w:cs="Calibri"/>
          <w:b/>
          <w:bCs/>
          <w:sz w:val="36"/>
          <w:szCs w:val="36"/>
        </w:rPr>
        <w:t>Qualitest</w:t>
      </w:r>
      <w:proofErr w:type="spellEnd"/>
      <w:r w:rsidRPr="44166AF1">
        <w:rPr>
          <w:rFonts w:ascii="Calibri" w:eastAsia="Calibri" w:hAnsi="Calibri" w:cs="Calibri"/>
          <w:b/>
          <w:bCs/>
          <w:sz w:val="36"/>
          <w:szCs w:val="36"/>
        </w:rPr>
        <w:t xml:space="preserve"> Cohort 1</w:t>
      </w:r>
    </w:p>
    <w:p w14:paraId="15592C7B" w14:textId="3660CDA8" w:rsidR="35958FE0" w:rsidRDefault="35958FE0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b/>
          <w:bCs/>
          <w:sz w:val="36"/>
          <w:szCs w:val="36"/>
        </w:rPr>
        <w:t xml:space="preserve"> </w:t>
      </w:r>
    </w:p>
    <w:p w14:paraId="545D951F" w14:textId="627B960E" w:rsidR="35958FE0" w:rsidRDefault="35958FE0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b/>
          <w:bCs/>
          <w:sz w:val="36"/>
          <w:szCs w:val="36"/>
        </w:rPr>
        <w:t xml:space="preserve"> </w:t>
      </w:r>
    </w:p>
    <w:p w14:paraId="6CF60441" w14:textId="62312938" w:rsidR="35958FE0" w:rsidRDefault="35958FE0" w:rsidP="44166AF1">
      <w:pPr>
        <w:spacing w:line="257" w:lineRule="auto"/>
        <w:jc w:val="center"/>
        <w:rPr>
          <w:rFonts w:ascii="Calibri" w:eastAsia="Calibri" w:hAnsi="Calibri" w:cs="Calibri"/>
          <w:b/>
          <w:bCs/>
          <w:sz w:val="72"/>
          <w:szCs w:val="72"/>
        </w:rPr>
      </w:pPr>
      <w:r w:rsidRPr="44166AF1">
        <w:rPr>
          <w:rFonts w:ascii="Calibri" w:eastAsia="Calibri" w:hAnsi="Calibri" w:cs="Calibri"/>
          <w:b/>
          <w:bCs/>
          <w:sz w:val="72"/>
          <w:szCs w:val="72"/>
        </w:rPr>
        <w:t>Blackjack App</w:t>
      </w:r>
    </w:p>
    <w:p w14:paraId="138034B8" w14:textId="6FA42749" w:rsidR="35958FE0" w:rsidRDefault="35958FE0" w:rsidP="44166AF1">
      <w:pPr>
        <w:spacing w:line="257" w:lineRule="auto"/>
        <w:jc w:val="center"/>
        <w:rPr>
          <w:rFonts w:ascii="Calibri" w:eastAsia="Calibri" w:hAnsi="Calibri" w:cs="Calibri"/>
          <w:b/>
          <w:bCs/>
          <w:sz w:val="72"/>
          <w:szCs w:val="72"/>
        </w:rPr>
      </w:pPr>
      <w:r w:rsidRPr="44166AF1">
        <w:rPr>
          <w:rFonts w:ascii="Calibri" w:eastAsia="Calibri" w:hAnsi="Calibri" w:cs="Calibri"/>
          <w:b/>
          <w:bCs/>
          <w:sz w:val="72"/>
          <w:szCs w:val="72"/>
        </w:rPr>
        <w:t xml:space="preserve">   </w:t>
      </w:r>
    </w:p>
    <w:p w14:paraId="19F5C811" w14:textId="348901EA" w:rsidR="35958FE0" w:rsidRDefault="35958FE0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sz w:val="72"/>
          <w:szCs w:val="72"/>
        </w:rPr>
        <w:t>Software Requirement Specification</w:t>
      </w:r>
    </w:p>
    <w:p w14:paraId="7897CA74" w14:textId="31AEF3D1" w:rsidR="35958FE0" w:rsidRDefault="35958FE0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sz w:val="72"/>
          <w:szCs w:val="72"/>
        </w:rPr>
        <w:t xml:space="preserve"> </w:t>
      </w:r>
      <w:r w:rsidRPr="44166AF1">
        <w:rPr>
          <w:rFonts w:ascii="Calibri" w:eastAsia="Calibri" w:hAnsi="Calibri" w:cs="Calibri"/>
          <w:sz w:val="40"/>
          <w:szCs w:val="40"/>
        </w:rPr>
        <w:t xml:space="preserve">  </w:t>
      </w:r>
    </w:p>
    <w:p w14:paraId="5F596196" w14:textId="1FC8F2AE" w:rsidR="35958FE0" w:rsidRDefault="35958FE0" w:rsidP="44166AF1">
      <w:pPr>
        <w:spacing w:line="257" w:lineRule="auto"/>
      </w:pPr>
      <w:r w:rsidRPr="44166AF1">
        <w:rPr>
          <w:rFonts w:ascii="Calibri" w:eastAsia="Calibri" w:hAnsi="Calibri" w:cs="Calibri"/>
        </w:rPr>
        <w:t xml:space="preserve"> </w:t>
      </w:r>
    </w:p>
    <w:p w14:paraId="5E3F3BF7" w14:textId="5CC43B9A" w:rsidR="35958FE0" w:rsidRDefault="35958FE0" w:rsidP="44166AF1">
      <w:pPr>
        <w:spacing w:line="257" w:lineRule="auto"/>
        <w:jc w:val="center"/>
        <w:rPr>
          <w:rFonts w:ascii="Calibri" w:eastAsia="Calibri" w:hAnsi="Calibri" w:cs="Calibri"/>
          <w:sz w:val="36"/>
          <w:szCs w:val="36"/>
        </w:rPr>
      </w:pPr>
      <w:r w:rsidRPr="44166AF1">
        <w:rPr>
          <w:rFonts w:ascii="Calibri" w:eastAsia="Calibri" w:hAnsi="Calibri" w:cs="Calibri"/>
          <w:sz w:val="36"/>
          <w:szCs w:val="36"/>
        </w:rPr>
        <w:t>Version 1.</w:t>
      </w:r>
      <w:r w:rsidR="0011564B">
        <w:rPr>
          <w:rFonts w:ascii="Calibri" w:eastAsia="Calibri" w:hAnsi="Calibri" w:cs="Calibri"/>
          <w:sz w:val="36"/>
          <w:szCs w:val="36"/>
        </w:rPr>
        <w:t>1</w:t>
      </w:r>
      <w:r>
        <w:tab/>
      </w:r>
    </w:p>
    <w:p w14:paraId="18C2E906" w14:textId="77777777" w:rsidR="00AB55B1" w:rsidRDefault="00AB55B1" w:rsidP="44166AF1">
      <w:pPr>
        <w:spacing w:line="257" w:lineRule="auto"/>
        <w:jc w:val="center"/>
        <w:rPr>
          <w:rFonts w:ascii="Calibri" w:eastAsia="Calibri" w:hAnsi="Calibri" w:cs="Calibri"/>
          <w:sz w:val="36"/>
          <w:szCs w:val="36"/>
        </w:rPr>
      </w:pPr>
    </w:p>
    <w:p w14:paraId="22396070" w14:textId="77777777" w:rsidR="00AB55B1" w:rsidRDefault="00AB55B1" w:rsidP="44166AF1">
      <w:pPr>
        <w:spacing w:line="257" w:lineRule="auto"/>
        <w:jc w:val="center"/>
        <w:rPr>
          <w:rFonts w:ascii="Calibri" w:eastAsia="Calibri" w:hAnsi="Calibri" w:cs="Calibri"/>
          <w:sz w:val="36"/>
          <w:szCs w:val="36"/>
        </w:rPr>
      </w:pPr>
    </w:p>
    <w:p w14:paraId="32AA0B93" w14:textId="77777777" w:rsidR="00AB55B1" w:rsidRDefault="00AB55B1" w:rsidP="44166AF1">
      <w:pPr>
        <w:spacing w:line="257" w:lineRule="auto"/>
        <w:jc w:val="center"/>
        <w:rPr>
          <w:rFonts w:ascii="Calibri" w:eastAsia="Calibri" w:hAnsi="Calibri" w:cs="Calibri"/>
          <w:sz w:val="36"/>
          <w:szCs w:val="36"/>
        </w:rPr>
      </w:pPr>
    </w:p>
    <w:p w14:paraId="35AA73A7" w14:textId="77777777" w:rsidR="00AB55B1" w:rsidRDefault="00AB55B1" w:rsidP="0011564B">
      <w:pPr>
        <w:spacing w:line="257" w:lineRule="auto"/>
        <w:rPr>
          <w:rFonts w:ascii="Calibri" w:eastAsia="Calibri" w:hAnsi="Calibri" w:cs="Calibri"/>
          <w:sz w:val="36"/>
          <w:szCs w:val="36"/>
        </w:rPr>
      </w:pPr>
    </w:p>
    <w:p w14:paraId="44FF3A81" w14:textId="1CD86BC0" w:rsidR="35958FE0" w:rsidRDefault="35958FE0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sz w:val="36"/>
          <w:szCs w:val="36"/>
        </w:rPr>
        <w:t xml:space="preserve"> </w:t>
      </w:r>
    </w:p>
    <w:p w14:paraId="107D2FB8" w14:textId="3E103A4B" w:rsidR="35958FE0" w:rsidRDefault="35958FE0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sz w:val="52"/>
          <w:szCs w:val="52"/>
        </w:rPr>
        <w:t xml:space="preserve"> </w:t>
      </w:r>
    </w:p>
    <w:p w14:paraId="134E80F3" w14:textId="235EB109" w:rsidR="25023F4C" w:rsidRDefault="25023F4C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b/>
          <w:bCs/>
          <w:sz w:val="36"/>
          <w:szCs w:val="36"/>
        </w:rPr>
        <w:t>Prepared by</w:t>
      </w:r>
      <w:r w:rsidR="35958FE0" w:rsidRPr="44166AF1">
        <w:rPr>
          <w:rFonts w:ascii="Calibri" w:eastAsia="Calibri" w:hAnsi="Calibri" w:cs="Calibri"/>
          <w:b/>
          <w:bCs/>
          <w:sz w:val="36"/>
          <w:szCs w:val="36"/>
        </w:rPr>
        <w:t>: A. Quanunga, Sam King</w:t>
      </w:r>
    </w:p>
    <w:p w14:paraId="149ECAF6" w14:textId="343DC9EB" w:rsidR="6A7F0AC9" w:rsidRDefault="6A7F0AC9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b/>
          <w:bCs/>
          <w:sz w:val="36"/>
          <w:szCs w:val="36"/>
        </w:rPr>
        <w:t xml:space="preserve">Project </w:t>
      </w:r>
      <w:r w:rsidR="35958FE0" w:rsidRPr="44166AF1">
        <w:rPr>
          <w:rFonts w:ascii="Calibri" w:eastAsia="Calibri" w:hAnsi="Calibri" w:cs="Calibri"/>
          <w:b/>
          <w:bCs/>
          <w:sz w:val="36"/>
          <w:szCs w:val="36"/>
        </w:rPr>
        <w:t>Manager: G. Davis</w:t>
      </w:r>
      <w:r w:rsidR="6C28BFF0" w:rsidRPr="44166AF1">
        <w:rPr>
          <w:rFonts w:ascii="Calibri" w:eastAsia="Calibri" w:hAnsi="Calibri" w:cs="Calibri"/>
          <w:b/>
          <w:bCs/>
          <w:sz w:val="36"/>
          <w:szCs w:val="36"/>
        </w:rPr>
        <w:t>, S. Suleyman</w:t>
      </w:r>
    </w:p>
    <w:p w14:paraId="510ED05B" w14:textId="1A0E6034" w:rsidR="35958FE0" w:rsidRDefault="35958FE0" w:rsidP="44166AF1">
      <w:pPr>
        <w:spacing w:line="257" w:lineRule="auto"/>
        <w:jc w:val="center"/>
      </w:pPr>
      <w:r w:rsidRPr="44166AF1">
        <w:rPr>
          <w:rFonts w:ascii="Calibri" w:eastAsia="Calibri" w:hAnsi="Calibri" w:cs="Calibri"/>
          <w:sz w:val="32"/>
          <w:szCs w:val="32"/>
        </w:rPr>
        <w:t>13/09/2021</w:t>
      </w:r>
    </w:p>
    <w:p w14:paraId="5A514142" w14:textId="2473A7EA" w:rsidR="44166AF1" w:rsidRDefault="44166AF1" w:rsidP="00AB55B1">
      <w:pPr>
        <w:spacing w:line="257" w:lineRule="auto"/>
        <w:rPr>
          <w:rFonts w:ascii="Calibri" w:eastAsia="Calibri" w:hAnsi="Calibri" w:cs="Calibri"/>
          <w:sz w:val="56"/>
          <w:szCs w:val="56"/>
        </w:rPr>
      </w:pPr>
    </w:p>
    <w:p w14:paraId="398EE592" w14:textId="7E017F23" w:rsidR="3E498762" w:rsidRDefault="3E498762" w:rsidP="44166AF1">
      <w:pPr>
        <w:spacing w:line="257" w:lineRule="auto"/>
        <w:jc w:val="center"/>
        <w:rPr>
          <w:rFonts w:ascii="Calibri" w:eastAsia="Calibri" w:hAnsi="Calibri" w:cs="Calibri"/>
          <w:sz w:val="32"/>
          <w:szCs w:val="32"/>
        </w:rPr>
      </w:pPr>
      <w:r w:rsidRPr="44166AF1">
        <w:rPr>
          <w:rFonts w:ascii="Calibri" w:eastAsia="Calibri" w:hAnsi="Calibri" w:cs="Calibri"/>
          <w:sz w:val="56"/>
          <w:szCs w:val="56"/>
        </w:rPr>
        <w:lastRenderedPageBreak/>
        <w:t>Contents</w:t>
      </w:r>
    </w:p>
    <w:p w14:paraId="2458FCF0" w14:textId="433AB1F6" w:rsidR="44166AF1" w:rsidRDefault="44166AF1" w:rsidP="44166AF1">
      <w:pPr>
        <w:spacing w:line="257" w:lineRule="auto"/>
        <w:jc w:val="center"/>
        <w:rPr>
          <w:rFonts w:ascii="Calibri" w:eastAsia="Calibri" w:hAnsi="Calibri" w:cs="Calibri"/>
          <w:sz w:val="56"/>
          <w:szCs w:val="56"/>
        </w:rPr>
      </w:pPr>
    </w:p>
    <w:p w14:paraId="505DFC9F" w14:textId="241B4C20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1. Introduction</w:t>
      </w:r>
    </w:p>
    <w:p w14:paraId="6ED5E444" w14:textId="0DB8525D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1.1 Purpose</w:t>
      </w:r>
    </w:p>
    <w:p w14:paraId="0659D77F" w14:textId="4B7E7529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1.2 Intended Audience</w:t>
      </w:r>
    </w:p>
    <w:p w14:paraId="747FA584" w14:textId="5F4F5220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1.3 Intended Use</w:t>
      </w:r>
    </w:p>
    <w:p w14:paraId="5E1B7847" w14:textId="3D3AB3B6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1.4 Scope</w:t>
      </w:r>
    </w:p>
    <w:p w14:paraId="2D706410" w14:textId="291B5740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1.5 Definitions and Acronyms</w:t>
      </w:r>
    </w:p>
    <w:p w14:paraId="03EFB3BC" w14:textId="14AF4211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2. Overall Description</w:t>
      </w:r>
    </w:p>
    <w:p w14:paraId="014E307C" w14:textId="088608B3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2.1 User Needs</w:t>
      </w:r>
    </w:p>
    <w:p w14:paraId="68C23E9A" w14:textId="4FBA702D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2.2 Assumptions and Dependencies</w:t>
      </w:r>
    </w:p>
    <w:p w14:paraId="6F405C9F" w14:textId="4CCE57CF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3. System Features and Requirements</w:t>
      </w:r>
    </w:p>
    <w:p w14:paraId="3BB8124B" w14:textId="46ABEC6C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 xml:space="preserve">         3.1 Functional Requirements</w:t>
      </w:r>
    </w:p>
    <w:p w14:paraId="7E58996C" w14:textId="75D56D71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 xml:space="preserve">       3.2 External Interface Requirements</w:t>
      </w:r>
    </w:p>
    <w:p w14:paraId="4AE3C3F3" w14:textId="0CC2F588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>3.3 System Features</w:t>
      </w:r>
    </w:p>
    <w:p w14:paraId="5CA30B61" w14:textId="21E313C8" w:rsidR="3E498762" w:rsidRDefault="3E498762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  <w:r w:rsidRPr="44166AF1">
        <w:rPr>
          <w:rFonts w:ascii="Calibri" w:eastAsia="Calibri" w:hAnsi="Calibri" w:cs="Calibri"/>
          <w:color w:val="000000" w:themeColor="text1"/>
          <w:sz w:val="36"/>
          <w:szCs w:val="36"/>
        </w:rPr>
        <w:t xml:space="preserve">  3.4 Non-functional Requirements</w:t>
      </w:r>
    </w:p>
    <w:p w14:paraId="690D451E" w14:textId="15D467FF" w:rsidR="44166AF1" w:rsidRDefault="44166AF1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53ACAAE2" w14:textId="2F593C27" w:rsidR="44166AF1" w:rsidRDefault="44166AF1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2CDA3EA9" w14:textId="3696DDD1" w:rsidR="44166AF1" w:rsidRDefault="44166AF1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435D7DB0" w14:textId="6E26C4FE" w:rsidR="44166AF1" w:rsidRDefault="44166AF1" w:rsidP="44166AF1">
      <w:pPr>
        <w:jc w:val="center"/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129D8791" w14:textId="5613422B" w:rsidR="44166AF1" w:rsidRDefault="44166AF1" w:rsidP="00AB55B1">
      <w:pPr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1051217C" w14:textId="134422B1" w:rsidR="1B87CCE8" w:rsidRDefault="1B87CCE8" w:rsidP="44166AF1">
      <w:pPr>
        <w:pStyle w:val="Heading1"/>
        <w:rPr>
          <w:rFonts w:ascii="Calibri" w:eastAsia="Calibri" w:hAnsi="Calibri" w:cs="Calibri"/>
          <w:color w:val="000000" w:themeColor="text1"/>
          <w:sz w:val="28"/>
          <w:szCs w:val="28"/>
        </w:rPr>
      </w:pPr>
      <w:r w:rsidRPr="44166AF1">
        <w:lastRenderedPageBreak/>
        <w:t>Software Requirement Specification Identifier</w:t>
      </w:r>
    </w:p>
    <w:p w14:paraId="780086EC" w14:textId="356C2A70" w:rsidR="1B87CCE8" w:rsidRDefault="1B87CCE8" w:rsidP="44166AF1">
      <w:pPr>
        <w:rPr>
          <w:rFonts w:ascii="Calibri" w:eastAsia="Calibri" w:hAnsi="Calibri" w:cs="Calibri"/>
          <w:color w:val="000000" w:themeColor="text1"/>
        </w:rPr>
      </w:pPr>
      <w:r w:rsidRPr="44166AF1">
        <w:rPr>
          <w:rFonts w:ascii="Calibri" w:eastAsia="Calibri" w:hAnsi="Calibri" w:cs="Calibri"/>
          <w:color w:val="000000" w:themeColor="text1"/>
        </w:rPr>
        <w:t>Version date: 13/09/2021</w:t>
      </w:r>
    </w:p>
    <w:p w14:paraId="58FA607F" w14:textId="19C3A267" w:rsidR="1B87CCE8" w:rsidRDefault="1B87CCE8" w:rsidP="44166AF1">
      <w:pPr>
        <w:rPr>
          <w:rFonts w:ascii="Calibri" w:eastAsia="Calibri" w:hAnsi="Calibri" w:cs="Calibri"/>
          <w:color w:val="000000" w:themeColor="text1"/>
        </w:rPr>
      </w:pPr>
      <w:r w:rsidRPr="44166AF1">
        <w:rPr>
          <w:rFonts w:ascii="Calibri" w:eastAsia="Calibri" w:hAnsi="Calibri" w:cs="Calibri"/>
          <w:color w:val="000000" w:themeColor="text1"/>
        </w:rPr>
        <w:t>Version number: 1.0</w:t>
      </w:r>
    </w:p>
    <w:p w14:paraId="2C7EBC59" w14:textId="53059741" w:rsidR="1B87CCE8" w:rsidRDefault="1B87CCE8" w:rsidP="44166AF1">
      <w:pPr>
        <w:rPr>
          <w:rFonts w:ascii="Calibri" w:eastAsia="Calibri" w:hAnsi="Calibri" w:cs="Calibri"/>
          <w:color w:val="000000" w:themeColor="text1"/>
        </w:rPr>
      </w:pPr>
      <w:r w:rsidRPr="44166AF1">
        <w:rPr>
          <w:rFonts w:ascii="Calibri" w:eastAsia="Calibri" w:hAnsi="Calibri" w:cs="Calibri"/>
          <w:color w:val="000000" w:themeColor="text1"/>
        </w:rPr>
        <w:t>Revision History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2254"/>
        <w:gridCol w:w="2254"/>
        <w:gridCol w:w="2254"/>
        <w:gridCol w:w="2254"/>
      </w:tblGrid>
      <w:tr w:rsidR="44166AF1" w14:paraId="1B331C67" w14:textId="77777777" w:rsidTr="44166AF1">
        <w:trPr>
          <w:trHeight w:val="300"/>
        </w:trPr>
        <w:tc>
          <w:tcPr>
            <w:tcW w:w="2254" w:type="dxa"/>
          </w:tcPr>
          <w:p w14:paraId="7F8501F5" w14:textId="48B9D4D1" w:rsidR="1B87CCE8" w:rsidRDefault="1B87CCE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Date</w:t>
            </w:r>
          </w:p>
        </w:tc>
        <w:tc>
          <w:tcPr>
            <w:tcW w:w="2254" w:type="dxa"/>
          </w:tcPr>
          <w:p w14:paraId="7FC7CCCE" w14:textId="61793EB2" w:rsidR="1B87CCE8" w:rsidRDefault="1B87CCE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Version Number</w:t>
            </w:r>
          </w:p>
        </w:tc>
        <w:tc>
          <w:tcPr>
            <w:tcW w:w="2254" w:type="dxa"/>
          </w:tcPr>
          <w:p w14:paraId="1D03A0AF" w14:textId="28A221E7" w:rsidR="1B87CCE8" w:rsidRDefault="1B87CCE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Author</w:t>
            </w:r>
          </w:p>
        </w:tc>
        <w:tc>
          <w:tcPr>
            <w:tcW w:w="2254" w:type="dxa"/>
          </w:tcPr>
          <w:p w14:paraId="33DD16AF" w14:textId="647B13A6" w:rsidR="1B87CCE8" w:rsidRDefault="1B87CCE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Comment</w:t>
            </w:r>
          </w:p>
        </w:tc>
      </w:tr>
      <w:tr w:rsidR="44166AF1" w14:paraId="362207D2" w14:textId="77777777" w:rsidTr="44166AF1">
        <w:tc>
          <w:tcPr>
            <w:tcW w:w="2254" w:type="dxa"/>
          </w:tcPr>
          <w:p w14:paraId="7F0C630F" w14:textId="03754F44" w:rsidR="1B87CCE8" w:rsidRDefault="1B87CCE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13/09/2021</w:t>
            </w:r>
          </w:p>
        </w:tc>
        <w:tc>
          <w:tcPr>
            <w:tcW w:w="2254" w:type="dxa"/>
          </w:tcPr>
          <w:p w14:paraId="72E96A87" w14:textId="7C9A38A5" w:rsidR="1B87CCE8" w:rsidRDefault="1B87CCE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1.0</w:t>
            </w:r>
          </w:p>
        </w:tc>
        <w:tc>
          <w:tcPr>
            <w:tcW w:w="2254" w:type="dxa"/>
          </w:tcPr>
          <w:p w14:paraId="7BD0C37F" w14:textId="237572C3" w:rsidR="1B87CCE8" w:rsidRDefault="1B87CCE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Arkaan Quanunga, Sam King</w:t>
            </w:r>
          </w:p>
        </w:tc>
        <w:tc>
          <w:tcPr>
            <w:tcW w:w="2254" w:type="dxa"/>
          </w:tcPr>
          <w:p w14:paraId="3DD6C6CF" w14:textId="1E969BFA" w:rsidR="1B87CCE8" w:rsidRDefault="1B87CCE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Initial Draft</w:t>
            </w:r>
          </w:p>
        </w:tc>
      </w:tr>
      <w:tr w:rsidR="44166AF1" w14:paraId="567C6266" w14:textId="77777777" w:rsidTr="44166AF1">
        <w:tc>
          <w:tcPr>
            <w:tcW w:w="2254" w:type="dxa"/>
          </w:tcPr>
          <w:p w14:paraId="034CE276" w14:textId="55284DC9" w:rsidR="44166AF1" w:rsidRDefault="00AB55B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4/09/2021</w:t>
            </w:r>
          </w:p>
        </w:tc>
        <w:tc>
          <w:tcPr>
            <w:tcW w:w="2254" w:type="dxa"/>
          </w:tcPr>
          <w:p w14:paraId="5BD981F5" w14:textId="484C1A32" w:rsidR="44166AF1" w:rsidRDefault="00AB55B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1.1</w:t>
            </w:r>
          </w:p>
        </w:tc>
        <w:tc>
          <w:tcPr>
            <w:tcW w:w="2254" w:type="dxa"/>
          </w:tcPr>
          <w:p w14:paraId="1504361B" w14:textId="0F98134C" w:rsidR="44166AF1" w:rsidRDefault="00AB55B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Arkaan Quanunga</w:t>
            </w:r>
          </w:p>
        </w:tc>
        <w:tc>
          <w:tcPr>
            <w:tcW w:w="2254" w:type="dxa"/>
          </w:tcPr>
          <w:p w14:paraId="3E88DEFA" w14:textId="114C2C52" w:rsidR="44166AF1" w:rsidRDefault="003E028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Added Features and Roles</w:t>
            </w:r>
          </w:p>
        </w:tc>
      </w:tr>
      <w:tr w:rsidR="44166AF1" w14:paraId="71E9818C" w14:textId="77777777" w:rsidTr="44166AF1">
        <w:tc>
          <w:tcPr>
            <w:tcW w:w="2254" w:type="dxa"/>
          </w:tcPr>
          <w:p w14:paraId="1794C40C" w14:textId="0A28DFDB" w:rsidR="44166AF1" w:rsidRDefault="44166AF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2254" w:type="dxa"/>
          </w:tcPr>
          <w:p w14:paraId="56797B7C" w14:textId="0A28DFDB" w:rsidR="44166AF1" w:rsidRDefault="44166AF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2254" w:type="dxa"/>
          </w:tcPr>
          <w:p w14:paraId="44B87C69" w14:textId="0A28DFDB" w:rsidR="44166AF1" w:rsidRDefault="44166AF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  <w:tc>
          <w:tcPr>
            <w:tcW w:w="2254" w:type="dxa"/>
          </w:tcPr>
          <w:p w14:paraId="2DBB432F" w14:textId="0A28DFDB" w:rsidR="44166AF1" w:rsidRDefault="44166AF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</w:tbl>
    <w:p w14:paraId="58102888" w14:textId="43511C71" w:rsidR="1CFEF9D6" w:rsidRDefault="1CFEF9D6" w:rsidP="00AB55B1">
      <w:pPr>
        <w:pStyle w:val="Heading1"/>
        <w:rPr>
          <w:rFonts w:eastAsia="Calibri"/>
        </w:rPr>
      </w:pPr>
      <w:r w:rsidRPr="44166AF1">
        <w:rPr>
          <w:rFonts w:eastAsia="Calibri"/>
        </w:rPr>
        <w:t xml:space="preserve">1.0 </w:t>
      </w:r>
      <w:r w:rsidR="23858E9B" w:rsidRPr="44166AF1">
        <w:rPr>
          <w:rFonts w:eastAsia="Calibri"/>
        </w:rPr>
        <w:t>Introduction</w:t>
      </w:r>
    </w:p>
    <w:p w14:paraId="75E7E0B4" w14:textId="27533F49" w:rsidR="2CA25A9C" w:rsidRDefault="2CA25A9C" w:rsidP="44166AF1">
      <w:pPr>
        <w:rPr>
          <w:rFonts w:ascii="Calibri" w:eastAsia="Calibri" w:hAnsi="Calibri" w:cs="Calibri"/>
          <w:color w:val="000000" w:themeColor="text1"/>
        </w:rPr>
      </w:pPr>
      <w:r w:rsidRPr="44166AF1">
        <w:rPr>
          <w:rFonts w:ascii="Calibri" w:eastAsia="Calibri" w:hAnsi="Calibri" w:cs="Calibri"/>
          <w:color w:val="000000" w:themeColor="text1"/>
        </w:rPr>
        <w:t xml:space="preserve">The </w:t>
      </w:r>
      <w:r w:rsidR="75958DE6" w:rsidRPr="44166AF1">
        <w:rPr>
          <w:rFonts w:ascii="Calibri" w:eastAsia="Calibri" w:hAnsi="Calibri" w:cs="Calibri"/>
          <w:color w:val="000000" w:themeColor="text1"/>
        </w:rPr>
        <w:t>purpose</w:t>
      </w:r>
      <w:r w:rsidRPr="44166AF1">
        <w:rPr>
          <w:rFonts w:ascii="Calibri" w:eastAsia="Calibri" w:hAnsi="Calibri" w:cs="Calibri"/>
          <w:color w:val="000000" w:themeColor="text1"/>
        </w:rPr>
        <w:t xml:space="preserve"> of this project is to create a blackjack website application</w:t>
      </w:r>
      <w:r w:rsidR="767893FD" w:rsidRPr="44166AF1">
        <w:rPr>
          <w:rFonts w:ascii="Calibri" w:eastAsia="Calibri" w:hAnsi="Calibri" w:cs="Calibri"/>
          <w:color w:val="000000" w:themeColor="text1"/>
        </w:rPr>
        <w:t>.</w:t>
      </w:r>
      <w:r w:rsidR="1DEDB6EE" w:rsidRPr="44166AF1">
        <w:rPr>
          <w:rFonts w:ascii="Calibri" w:eastAsia="Calibri" w:hAnsi="Calibri" w:cs="Calibri"/>
          <w:color w:val="000000" w:themeColor="text1"/>
        </w:rPr>
        <w:t xml:space="preserve"> </w:t>
      </w:r>
      <w:r w:rsidR="7C516C6E" w:rsidRPr="44166AF1">
        <w:rPr>
          <w:rFonts w:ascii="Calibri" w:eastAsia="Calibri" w:hAnsi="Calibri" w:cs="Calibri"/>
          <w:color w:val="000000" w:themeColor="text1"/>
        </w:rPr>
        <w:t>This release should have l</w:t>
      </w:r>
      <w:r w:rsidR="1B4D6793" w:rsidRPr="44166AF1">
        <w:rPr>
          <w:rFonts w:ascii="Calibri" w:eastAsia="Calibri" w:hAnsi="Calibri" w:cs="Calibri"/>
          <w:color w:val="000000" w:themeColor="text1"/>
        </w:rPr>
        <w:t xml:space="preserve">imited features from a standard blackjack game. Over </w:t>
      </w:r>
      <w:r w:rsidR="00A25B08" w:rsidRPr="44166AF1">
        <w:rPr>
          <w:rFonts w:ascii="Calibri" w:eastAsia="Calibri" w:hAnsi="Calibri" w:cs="Calibri"/>
          <w:color w:val="000000" w:themeColor="text1"/>
        </w:rPr>
        <w:t>a period</w:t>
      </w:r>
      <w:r w:rsidR="1B4D6793" w:rsidRPr="44166AF1">
        <w:rPr>
          <w:rFonts w:ascii="Calibri" w:eastAsia="Calibri" w:hAnsi="Calibri" w:cs="Calibri"/>
          <w:color w:val="000000" w:themeColor="text1"/>
        </w:rPr>
        <w:t>, the project will be updated with desired and delightful feature.</w:t>
      </w:r>
    </w:p>
    <w:p w14:paraId="0BFB03D9" w14:textId="4C5A4867" w:rsidR="1B4D6793" w:rsidRDefault="1B4D6793" w:rsidP="00AB55B1">
      <w:pPr>
        <w:pStyle w:val="Heading2"/>
        <w:rPr>
          <w:rFonts w:eastAsia="Calibri"/>
        </w:rPr>
      </w:pPr>
      <w:r w:rsidRPr="44166AF1">
        <w:rPr>
          <w:rFonts w:eastAsia="Calibri"/>
        </w:rPr>
        <w:t>1.1 Purpose</w:t>
      </w:r>
    </w:p>
    <w:p w14:paraId="014AC183" w14:textId="3B65104E" w:rsidR="1B4D6793" w:rsidRDefault="1B4D6793" w:rsidP="44166AF1">
      <w:pPr>
        <w:rPr>
          <w:rFonts w:ascii="Calibri" w:eastAsia="Calibri" w:hAnsi="Calibri" w:cs="Calibri"/>
        </w:rPr>
      </w:pPr>
      <w:r w:rsidRPr="44166AF1">
        <w:rPr>
          <w:rFonts w:ascii="Calibri" w:eastAsia="Calibri" w:hAnsi="Calibri" w:cs="Calibri"/>
          <w:color w:val="000000" w:themeColor="text1"/>
        </w:rPr>
        <w:t xml:space="preserve">The </w:t>
      </w:r>
      <w:r w:rsidR="4A15647A" w:rsidRPr="44166AF1">
        <w:rPr>
          <w:rFonts w:ascii="Calibri" w:eastAsia="Calibri" w:hAnsi="Calibri" w:cs="Calibri"/>
          <w:color w:val="000000" w:themeColor="text1"/>
        </w:rPr>
        <w:t>p</w:t>
      </w:r>
      <w:r w:rsidRPr="44166AF1">
        <w:rPr>
          <w:rFonts w:ascii="Calibri" w:eastAsia="Calibri" w:hAnsi="Calibri" w:cs="Calibri"/>
          <w:color w:val="000000" w:themeColor="text1"/>
        </w:rPr>
        <w:t xml:space="preserve">urpose </w:t>
      </w:r>
      <w:r w:rsidR="3765D370" w:rsidRPr="44166AF1">
        <w:rPr>
          <w:rFonts w:ascii="Calibri" w:eastAsia="Calibri" w:hAnsi="Calibri" w:cs="Calibri"/>
          <w:color w:val="000000" w:themeColor="text1"/>
        </w:rPr>
        <w:t>of</w:t>
      </w:r>
      <w:r w:rsidRPr="44166AF1">
        <w:rPr>
          <w:rFonts w:ascii="Calibri" w:eastAsia="Calibri" w:hAnsi="Calibri" w:cs="Calibri"/>
          <w:color w:val="000000" w:themeColor="text1"/>
        </w:rPr>
        <w:t xml:space="preserve"> </w:t>
      </w:r>
      <w:r w:rsidR="2AD963BF" w:rsidRPr="44166AF1">
        <w:rPr>
          <w:rFonts w:ascii="Calibri" w:eastAsia="Calibri" w:hAnsi="Calibri" w:cs="Calibri"/>
          <w:color w:val="000000" w:themeColor="text1"/>
        </w:rPr>
        <w:t>this</w:t>
      </w:r>
      <w:r w:rsidRPr="44166AF1">
        <w:rPr>
          <w:rFonts w:ascii="Calibri" w:eastAsia="Calibri" w:hAnsi="Calibri" w:cs="Calibri"/>
          <w:color w:val="000000" w:themeColor="text1"/>
        </w:rPr>
        <w:t xml:space="preserve"> document is to </w:t>
      </w:r>
      <w:r w:rsidR="6F1598B0" w:rsidRPr="44166AF1">
        <w:rPr>
          <w:rFonts w:ascii="Calibri" w:eastAsia="Calibri" w:hAnsi="Calibri" w:cs="Calibri"/>
          <w:color w:val="000000" w:themeColor="text1"/>
        </w:rPr>
        <w:t>outline</w:t>
      </w:r>
      <w:r w:rsidRPr="44166AF1">
        <w:rPr>
          <w:rFonts w:ascii="Calibri" w:eastAsia="Calibri" w:hAnsi="Calibri" w:cs="Calibri"/>
          <w:color w:val="000000" w:themeColor="text1"/>
        </w:rPr>
        <w:t xml:space="preserve"> the requirements for the Blackjack App website to be developed for </w:t>
      </w:r>
      <w:r w:rsidR="52DF67B3" w:rsidRPr="44166AF1">
        <w:rPr>
          <w:rFonts w:ascii="Calibri" w:eastAsia="Calibri" w:hAnsi="Calibri" w:cs="Calibri"/>
        </w:rPr>
        <w:t>TSI Corporate Services Limited</w:t>
      </w:r>
      <w:r w:rsidR="7A652770" w:rsidRPr="44166AF1">
        <w:rPr>
          <w:rFonts w:ascii="Calibri" w:eastAsia="Calibri" w:hAnsi="Calibri" w:cs="Calibri"/>
        </w:rPr>
        <w:t xml:space="preserve"> by  Arkaan Quanunga and Sam King. This document will be sued by all stakeholders including </w:t>
      </w:r>
      <w:r w:rsidR="4E7A4C68" w:rsidRPr="44166AF1">
        <w:rPr>
          <w:rFonts w:ascii="Calibri" w:eastAsia="Calibri" w:hAnsi="Calibri" w:cs="Calibri"/>
        </w:rPr>
        <w:t>developers and</w:t>
      </w:r>
      <w:r w:rsidR="7A652770" w:rsidRPr="44166AF1">
        <w:rPr>
          <w:rFonts w:ascii="Calibri" w:eastAsia="Calibri" w:hAnsi="Calibri" w:cs="Calibri"/>
        </w:rPr>
        <w:t xml:space="preserve"> testers.</w:t>
      </w:r>
    </w:p>
    <w:p w14:paraId="6D384A11" w14:textId="1362AE3D" w:rsidR="0D3FCD87" w:rsidRDefault="0D3FCD87" w:rsidP="00AB55B1">
      <w:pPr>
        <w:pStyle w:val="Heading2"/>
        <w:rPr>
          <w:rFonts w:eastAsia="Calibri"/>
        </w:rPr>
      </w:pPr>
      <w:r w:rsidRPr="44166AF1">
        <w:rPr>
          <w:rFonts w:eastAsia="Calibri"/>
        </w:rPr>
        <w:t>1.2 Intended Audience</w:t>
      </w:r>
    </w:p>
    <w:p w14:paraId="68303F7E" w14:textId="56999943" w:rsidR="0D3FCD87" w:rsidRDefault="0D3FCD87" w:rsidP="44166AF1">
      <w:pPr>
        <w:rPr>
          <w:rFonts w:ascii="Calibri" w:eastAsia="Calibri" w:hAnsi="Calibri" w:cs="Calibri"/>
        </w:rPr>
      </w:pPr>
      <w:r w:rsidRPr="44166AF1">
        <w:rPr>
          <w:rFonts w:ascii="Calibri" w:eastAsia="Calibri" w:hAnsi="Calibri" w:cs="Calibri"/>
        </w:rPr>
        <w:t>The intended audience is set to be anyone</w:t>
      </w:r>
      <w:r w:rsidR="3D628439" w:rsidRPr="44166AF1">
        <w:rPr>
          <w:rFonts w:ascii="Calibri" w:eastAsia="Calibri" w:hAnsi="Calibri" w:cs="Calibri"/>
        </w:rPr>
        <w:t xml:space="preserve"> that would like to play the game.</w:t>
      </w:r>
    </w:p>
    <w:p w14:paraId="4BAA1DAC" w14:textId="3C2923C2" w:rsidR="3D628439" w:rsidRDefault="3D628439" w:rsidP="00AB55B1">
      <w:pPr>
        <w:pStyle w:val="Heading2"/>
        <w:rPr>
          <w:rFonts w:eastAsia="Calibri"/>
        </w:rPr>
      </w:pPr>
      <w:r w:rsidRPr="44166AF1">
        <w:rPr>
          <w:rFonts w:eastAsia="Calibri"/>
        </w:rPr>
        <w:t>1.3 Intended Purpose</w:t>
      </w:r>
    </w:p>
    <w:p w14:paraId="55AEC452" w14:textId="67463E03" w:rsidR="3D628439" w:rsidRDefault="3D628439" w:rsidP="44166AF1">
      <w:pPr>
        <w:rPr>
          <w:rFonts w:ascii="Calibri" w:eastAsia="Calibri" w:hAnsi="Calibri" w:cs="Calibri"/>
        </w:rPr>
      </w:pPr>
      <w:r w:rsidRPr="44166AF1">
        <w:rPr>
          <w:rFonts w:ascii="Calibri" w:eastAsia="Calibri" w:hAnsi="Calibri" w:cs="Calibri"/>
        </w:rPr>
        <w:t xml:space="preserve">The purpose of this software is to promote the game of Blackjack. </w:t>
      </w:r>
    </w:p>
    <w:p w14:paraId="1187EC25" w14:textId="7117C22F" w:rsidR="44166AF1" w:rsidRPr="00AB55B1" w:rsidRDefault="7A652770" w:rsidP="00AB55B1">
      <w:pPr>
        <w:pStyle w:val="Heading2"/>
        <w:rPr>
          <w:rFonts w:eastAsia="Calibri"/>
        </w:rPr>
      </w:pPr>
      <w:r w:rsidRPr="44166AF1">
        <w:rPr>
          <w:rFonts w:eastAsia="Calibri"/>
        </w:rPr>
        <w:t>1.</w:t>
      </w:r>
      <w:r w:rsidR="231B8D36" w:rsidRPr="44166AF1">
        <w:rPr>
          <w:rFonts w:eastAsia="Calibri"/>
        </w:rPr>
        <w:t>4</w:t>
      </w:r>
      <w:r w:rsidRPr="44166AF1">
        <w:rPr>
          <w:rFonts w:eastAsia="Calibri"/>
        </w:rPr>
        <w:t xml:space="preserve"> Scope</w:t>
      </w:r>
    </w:p>
    <w:p w14:paraId="05FC0630" w14:textId="5B6CFAD3" w:rsidR="7A652770" w:rsidRDefault="7A652770" w:rsidP="44166AF1">
      <w:pPr>
        <w:rPr>
          <w:rFonts w:ascii="Calibri" w:eastAsia="Calibri" w:hAnsi="Calibri" w:cs="Calibri"/>
        </w:rPr>
      </w:pPr>
      <w:r w:rsidRPr="44166AF1">
        <w:rPr>
          <w:rFonts w:ascii="Calibri" w:eastAsia="Calibri" w:hAnsi="Calibri" w:cs="Calibri"/>
        </w:rPr>
        <w:t xml:space="preserve">The scope of this project is </w:t>
      </w:r>
      <w:r w:rsidR="7A287C8E" w:rsidRPr="44166AF1">
        <w:rPr>
          <w:rFonts w:ascii="Calibri" w:eastAsia="Calibri" w:hAnsi="Calibri" w:cs="Calibri"/>
        </w:rPr>
        <w:t>limited to the testing of the features described in the succeeding sections of this document.</w:t>
      </w:r>
    </w:p>
    <w:p w14:paraId="3E334DF7" w14:textId="41100526" w:rsidR="67FD1DA6" w:rsidRDefault="67FD1DA6" w:rsidP="44166AF1">
      <w:pPr>
        <w:rPr>
          <w:rFonts w:ascii="Calibri" w:eastAsia="Calibri" w:hAnsi="Calibri" w:cs="Calibri"/>
        </w:rPr>
      </w:pPr>
      <w:r w:rsidRPr="44166AF1">
        <w:rPr>
          <w:rFonts w:ascii="Calibri" w:eastAsia="Calibri" w:hAnsi="Calibri" w:cs="Calibri"/>
        </w:rPr>
        <w:t>Non-functional testing like stress, performance is beyond scope of this project.</w:t>
      </w:r>
    </w:p>
    <w:p w14:paraId="1D4E596F" w14:textId="5B69D00A" w:rsidR="44166AF1" w:rsidRPr="00AB55B1" w:rsidRDefault="67FD1DA6" w:rsidP="44166AF1">
      <w:pPr>
        <w:rPr>
          <w:rFonts w:ascii="Calibri" w:eastAsia="Calibri" w:hAnsi="Calibri" w:cs="Calibri"/>
        </w:rPr>
      </w:pPr>
      <w:r w:rsidRPr="44166AF1">
        <w:rPr>
          <w:rFonts w:ascii="Calibri" w:eastAsia="Calibri" w:hAnsi="Calibri" w:cs="Calibri"/>
        </w:rPr>
        <w:t>Functional testing &amp; external interfaces are in scope and need to be tested</w:t>
      </w:r>
    </w:p>
    <w:p w14:paraId="43A17E71" w14:textId="7E0BAE58" w:rsidR="67FD1DA6" w:rsidRDefault="67FD1DA6" w:rsidP="00AB55B1">
      <w:pPr>
        <w:pStyle w:val="Heading1"/>
        <w:rPr>
          <w:rFonts w:eastAsia="Calibri"/>
        </w:rPr>
      </w:pPr>
      <w:r w:rsidRPr="44166AF1">
        <w:rPr>
          <w:rFonts w:eastAsia="Calibri"/>
        </w:rPr>
        <w:t>1.</w:t>
      </w:r>
      <w:r w:rsidR="0B13D5D5" w:rsidRPr="44166AF1">
        <w:rPr>
          <w:rFonts w:eastAsia="Calibri"/>
        </w:rPr>
        <w:t>5</w:t>
      </w:r>
      <w:r w:rsidRPr="44166AF1">
        <w:rPr>
          <w:rFonts w:eastAsia="Calibri"/>
        </w:rPr>
        <w:t xml:space="preserve"> Roles</w:t>
      </w:r>
    </w:p>
    <w:p w14:paraId="622C9E46" w14:textId="5B3EEBBC" w:rsidR="67FD1DA6" w:rsidRDefault="67FD1DA6" w:rsidP="44166AF1">
      <w:pPr>
        <w:rPr>
          <w:rFonts w:ascii="Calibri" w:eastAsia="Calibri" w:hAnsi="Calibri" w:cs="Calibri"/>
          <w:color w:val="000000" w:themeColor="text1"/>
        </w:rPr>
      </w:pPr>
      <w:r w:rsidRPr="44166AF1">
        <w:rPr>
          <w:rFonts w:ascii="Calibri" w:eastAsia="Calibri" w:hAnsi="Calibri" w:cs="Calibri"/>
          <w:color w:val="000000" w:themeColor="text1"/>
        </w:rPr>
        <w:t xml:space="preserve">For Blackjack App, there </w:t>
      </w:r>
      <w:r w:rsidR="5898F1AA" w:rsidRPr="44166AF1">
        <w:rPr>
          <w:rFonts w:ascii="Calibri" w:eastAsia="Calibri" w:hAnsi="Calibri" w:cs="Calibri"/>
          <w:color w:val="000000" w:themeColor="text1"/>
        </w:rPr>
        <w:t xml:space="preserve">are going to be two roles. </w:t>
      </w:r>
    </w:p>
    <w:p w14:paraId="3AB22367" w14:textId="3EBE183D" w:rsidR="4ABE5C42" w:rsidRDefault="4ABE5C42" w:rsidP="44166AF1">
      <w:pPr>
        <w:rPr>
          <w:rFonts w:ascii="Calibri" w:eastAsia="Calibri" w:hAnsi="Calibri" w:cs="Calibri"/>
          <w:color w:val="000000" w:themeColor="text1"/>
        </w:rPr>
      </w:pPr>
      <w:r w:rsidRPr="44166AF1">
        <w:rPr>
          <w:rFonts w:ascii="Calibri" w:eastAsia="Calibri" w:hAnsi="Calibri" w:cs="Calibri"/>
          <w:color w:val="000000" w:themeColor="text1"/>
        </w:rPr>
        <w:t>The System and The Player.</w:t>
      </w:r>
    </w:p>
    <w:tbl>
      <w:tblPr>
        <w:tblStyle w:val="TableGrid"/>
        <w:tblW w:w="0" w:type="auto"/>
        <w:jc w:val="center"/>
        <w:tblLayout w:type="fixed"/>
        <w:tblLook w:val="06A0" w:firstRow="1" w:lastRow="0" w:firstColumn="1" w:lastColumn="0" w:noHBand="1" w:noVBand="1"/>
      </w:tblPr>
      <w:tblGrid>
        <w:gridCol w:w="4508"/>
        <w:gridCol w:w="4508"/>
      </w:tblGrid>
      <w:tr w:rsidR="44166AF1" w14:paraId="66AAAB04" w14:textId="77777777" w:rsidTr="44166AF1">
        <w:trPr>
          <w:jc w:val="center"/>
        </w:trPr>
        <w:tc>
          <w:tcPr>
            <w:tcW w:w="4508" w:type="dxa"/>
            <w:vAlign w:val="center"/>
          </w:tcPr>
          <w:p w14:paraId="59EF2115" w14:textId="61D9ABEE" w:rsidR="4ABE5C42" w:rsidRDefault="4ABE5C42" w:rsidP="44166AF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b/>
                <w:bCs/>
                <w:color w:val="000000" w:themeColor="text1"/>
              </w:rPr>
              <w:t>Abbreviation</w:t>
            </w:r>
          </w:p>
        </w:tc>
        <w:tc>
          <w:tcPr>
            <w:tcW w:w="4508" w:type="dxa"/>
            <w:vAlign w:val="center"/>
          </w:tcPr>
          <w:p w14:paraId="6FA04F15" w14:textId="7F7FAD3D" w:rsidR="4ABE5C42" w:rsidRDefault="4ABE5C42" w:rsidP="44166AF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b/>
                <w:bCs/>
                <w:color w:val="000000" w:themeColor="text1"/>
              </w:rPr>
              <w:t>Word</w:t>
            </w:r>
          </w:p>
        </w:tc>
      </w:tr>
      <w:tr w:rsidR="44166AF1" w14:paraId="3C921E7D" w14:textId="77777777" w:rsidTr="44166AF1">
        <w:trPr>
          <w:jc w:val="center"/>
        </w:trPr>
        <w:tc>
          <w:tcPr>
            <w:tcW w:w="4508" w:type="dxa"/>
            <w:vAlign w:val="center"/>
          </w:tcPr>
          <w:p w14:paraId="2F606771" w14:textId="441DCDB4" w:rsidR="4ABE5C42" w:rsidRDefault="4ABE5C42" w:rsidP="44166AF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b/>
                <w:bCs/>
                <w:color w:val="000000" w:themeColor="text1"/>
              </w:rPr>
              <w:t>S</w:t>
            </w:r>
          </w:p>
        </w:tc>
        <w:tc>
          <w:tcPr>
            <w:tcW w:w="4508" w:type="dxa"/>
            <w:vAlign w:val="center"/>
          </w:tcPr>
          <w:p w14:paraId="152E62CE" w14:textId="232E7F9B" w:rsidR="4ABE5C42" w:rsidRDefault="4ABE5C42" w:rsidP="44166AF1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</w:tr>
      <w:tr w:rsidR="44166AF1" w14:paraId="57B4B1B6" w14:textId="77777777" w:rsidTr="44166AF1">
        <w:trPr>
          <w:jc w:val="center"/>
        </w:trPr>
        <w:tc>
          <w:tcPr>
            <w:tcW w:w="4508" w:type="dxa"/>
            <w:vAlign w:val="center"/>
          </w:tcPr>
          <w:p w14:paraId="1DE55F5E" w14:textId="04D94F4D" w:rsidR="4ABE5C42" w:rsidRDefault="4ABE5C42" w:rsidP="44166AF1">
            <w:pPr>
              <w:jc w:val="center"/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b/>
                <w:bCs/>
                <w:color w:val="000000" w:themeColor="text1"/>
              </w:rPr>
              <w:t>P</w:t>
            </w:r>
          </w:p>
        </w:tc>
        <w:tc>
          <w:tcPr>
            <w:tcW w:w="4508" w:type="dxa"/>
            <w:vAlign w:val="center"/>
          </w:tcPr>
          <w:p w14:paraId="1D1268B7" w14:textId="63B836DE" w:rsidR="4ABE5C42" w:rsidRDefault="4ABE5C42" w:rsidP="44166AF1">
            <w:pPr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44166AF1"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</w:tc>
      </w:tr>
    </w:tbl>
    <w:p w14:paraId="1C8CC0D9" w14:textId="259C42B4" w:rsidR="44166AF1" w:rsidRDefault="44166AF1" w:rsidP="44166AF1">
      <w:pPr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4A237B21" w14:textId="27BF474A" w:rsidR="44166AF1" w:rsidRDefault="44166AF1" w:rsidP="44166AF1">
      <w:pPr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0CE0A9B4" w14:textId="11130690" w:rsidR="67FD1DA6" w:rsidRDefault="67FD1DA6" w:rsidP="00AB55B1">
      <w:pPr>
        <w:pStyle w:val="Heading1"/>
        <w:rPr>
          <w:rFonts w:eastAsia="Calibri"/>
        </w:rPr>
      </w:pPr>
      <w:r w:rsidRPr="44166AF1">
        <w:rPr>
          <w:rFonts w:eastAsia="Calibri"/>
        </w:rPr>
        <w:lastRenderedPageBreak/>
        <w:t>2. Specific Requirements</w:t>
      </w:r>
    </w:p>
    <w:p w14:paraId="1F501150" w14:textId="56A619E5" w:rsidR="44166AF1" w:rsidRPr="001C69D8" w:rsidRDefault="00907D7D" w:rsidP="44166AF1">
      <w:pPr>
        <w:rPr>
          <w:rFonts w:ascii="Calibri" w:eastAsia="Calibri" w:hAnsi="Calibri" w:cs="Calibri"/>
          <w:color w:val="000000" w:themeColor="text1"/>
        </w:rPr>
      </w:pPr>
      <w:r w:rsidRPr="001C69D8">
        <w:rPr>
          <w:rFonts w:ascii="Calibri" w:eastAsia="Calibri" w:hAnsi="Calibri" w:cs="Calibri"/>
          <w:color w:val="000000" w:themeColor="text1"/>
        </w:rPr>
        <w:t>Following features will be available to these 2 different ro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907D7D" w:rsidRPr="001C69D8" w14:paraId="67FD54C0" w14:textId="77777777" w:rsidTr="00907D7D">
        <w:tc>
          <w:tcPr>
            <w:tcW w:w="4508" w:type="dxa"/>
          </w:tcPr>
          <w:p w14:paraId="43475098" w14:textId="017F57F1" w:rsidR="00907D7D" w:rsidRPr="001C69D8" w:rsidRDefault="00907D7D" w:rsidP="44166AF1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b/>
                <w:bCs/>
                <w:color w:val="000000" w:themeColor="text1"/>
              </w:rPr>
              <w:t>System</w:t>
            </w:r>
          </w:p>
        </w:tc>
        <w:tc>
          <w:tcPr>
            <w:tcW w:w="4508" w:type="dxa"/>
          </w:tcPr>
          <w:p w14:paraId="21EBA3F3" w14:textId="06199BC2" w:rsidR="00907D7D" w:rsidRPr="001C69D8" w:rsidRDefault="00907D7D" w:rsidP="44166AF1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b/>
                <w:bCs/>
                <w:color w:val="000000" w:themeColor="text1"/>
              </w:rPr>
              <w:t>Player</w:t>
            </w:r>
          </w:p>
        </w:tc>
      </w:tr>
      <w:tr w:rsidR="00907D7D" w:rsidRPr="001C69D8" w14:paraId="2F69AB72" w14:textId="77777777" w:rsidTr="00907D7D">
        <w:tc>
          <w:tcPr>
            <w:tcW w:w="4508" w:type="dxa"/>
          </w:tcPr>
          <w:p w14:paraId="7CA941C8" w14:textId="5FC73B01" w:rsidR="00907D7D" w:rsidRPr="001C69D8" w:rsidRDefault="00907D7D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Shuffle</w:t>
            </w:r>
          </w:p>
        </w:tc>
        <w:tc>
          <w:tcPr>
            <w:tcW w:w="4508" w:type="dxa"/>
          </w:tcPr>
          <w:p w14:paraId="044D956A" w14:textId="68049D74" w:rsidR="00907D7D" w:rsidRPr="001C69D8" w:rsidRDefault="00907D7D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Hit</w:t>
            </w:r>
          </w:p>
        </w:tc>
      </w:tr>
      <w:tr w:rsidR="00907D7D" w:rsidRPr="001C69D8" w14:paraId="7FFE6F4B" w14:textId="77777777" w:rsidTr="00907D7D">
        <w:tc>
          <w:tcPr>
            <w:tcW w:w="4508" w:type="dxa"/>
          </w:tcPr>
          <w:p w14:paraId="03E30724" w14:textId="486532ED" w:rsidR="00907D7D" w:rsidRPr="001C69D8" w:rsidRDefault="00907D7D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Draw a Card</w:t>
            </w:r>
          </w:p>
        </w:tc>
        <w:tc>
          <w:tcPr>
            <w:tcW w:w="4508" w:type="dxa"/>
          </w:tcPr>
          <w:p w14:paraId="37959192" w14:textId="37A05DF6" w:rsidR="00907D7D" w:rsidRPr="001C69D8" w:rsidRDefault="00907D7D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Stay</w:t>
            </w:r>
          </w:p>
        </w:tc>
      </w:tr>
      <w:tr w:rsidR="00907D7D" w:rsidRPr="001C69D8" w14:paraId="0845EEF1" w14:textId="77777777" w:rsidTr="00907D7D">
        <w:tc>
          <w:tcPr>
            <w:tcW w:w="4508" w:type="dxa"/>
          </w:tcPr>
          <w:p w14:paraId="5F00879B" w14:textId="5168ADD7" w:rsidR="00907D7D" w:rsidRPr="001C69D8" w:rsidRDefault="00907D7D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Add card to Player’s hand</w:t>
            </w:r>
          </w:p>
        </w:tc>
        <w:tc>
          <w:tcPr>
            <w:tcW w:w="4508" w:type="dxa"/>
          </w:tcPr>
          <w:p w14:paraId="325F2CC9" w14:textId="321DD5AE" w:rsidR="00907D7D" w:rsidRPr="001C69D8" w:rsidRDefault="00907D7D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Double</w:t>
            </w:r>
          </w:p>
        </w:tc>
      </w:tr>
      <w:tr w:rsidR="00907D7D" w:rsidRPr="001C69D8" w14:paraId="439E2407" w14:textId="77777777" w:rsidTr="00907D7D">
        <w:tc>
          <w:tcPr>
            <w:tcW w:w="4508" w:type="dxa"/>
          </w:tcPr>
          <w:p w14:paraId="7DEC57CF" w14:textId="7F4684C1" w:rsidR="00907D7D" w:rsidRPr="001C69D8" w:rsidRDefault="00632F15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Calculate Player’s points</w:t>
            </w:r>
          </w:p>
        </w:tc>
        <w:tc>
          <w:tcPr>
            <w:tcW w:w="4508" w:type="dxa"/>
          </w:tcPr>
          <w:p w14:paraId="6EF18C3E" w14:textId="3CEFE37D" w:rsidR="00907D7D" w:rsidRPr="001C69D8" w:rsidRDefault="00907D7D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Split</w:t>
            </w:r>
          </w:p>
        </w:tc>
      </w:tr>
      <w:tr w:rsidR="00907D7D" w:rsidRPr="001C69D8" w14:paraId="515E6FD3" w14:textId="77777777" w:rsidTr="00907D7D">
        <w:tc>
          <w:tcPr>
            <w:tcW w:w="4508" w:type="dxa"/>
          </w:tcPr>
          <w:p w14:paraId="24D903FA" w14:textId="0470CFA4" w:rsidR="00907D7D" w:rsidRPr="001C69D8" w:rsidRDefault="00C4088B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Fund Transfer</w:t>
            </w:r>
          </w:p>
        </w:tc>
        <w:tc>
          <w:tcPr>
            <w:tcW w:w="4508" w:type="dxa"/>
          </w:tcPr>
          <w:p w14:paraId="347A42B9" w14:textId="639BF64C" w:rsidR="00907D7D" w:rsidRPr="001C69D8" w:rsidRDefault="00C4088B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Deposit Money</w:t>
            </w:r>
          </w:p>
        </w:tc>
      </w:tr>
      <w:tr w:rsidR="00907D7D" w:rsidRPr="001C69D8" w14:paraId="15D92DC2" w14:textId="77777777" w:rsidTr="00907D7D">
        <w:tc>
          <w:tcPr>
            <w:tcW w:w="4508" w:type="dxa"/>
          </w:tcPr>
          <w:p w14:paraId="2EF4C978" w14:textId="77537798" w:rsidR="00907D7D" w:rsidRPr="001C69D8" w:rsidRDefault="00C4088B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Balance enquiry</w:t>
            </w:r>
          </w:p>
        </w:tc>
        <w:tc>
          <w:tcPr>
            <w:tcW w:w="4508" w:type="dxa"/>
          </w:tcPr>
          <w:p w14:paraId="7FE1D5EF" w14:textId="5F915245" w:rsidR="00907D7D" w:rsidRPr="001C69D8" w:rsidRDefault="00C4088B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Place Bet</w:t>
            </w:r>
          </w:p>
        </w:tc>
      </w:tr>
      <w:tr w:rsidR="00C4088B" w:rsidRPr="001C69D8" w14:paraId="4EE8129D" w14:textId="77777777" w:rsidTr="00907D7D">
        <w:tc>
          <w:tcPr>
            <w:tcW w:w="4508" w:type="dxa"/>
          </w:tcPr>
          <w:p w14:paraId="4E359E31" w14:textId="28CC6D36" w:rsidR="00BD5C5C" w:rsidRPr="001C69D8" w:rsidRDefault="009F5B27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Blackjack Pay</w:t>
            </w:r>
          </w:p>
        </w:tc>
        <w:tc>
          <w:tcPr>
            <w:tcW w:w="4508" w:type="dxa"/>
          </w:tcPr>
          <w:p w14:paraId="7A028CFF" w14:textId="08BFA059" w:rsidR="00C4088B" w:rsidRPr="001C69D8" w:rsidRDefault="00C4088B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Balance Enquiry</w:t>
            </w:r>
          </w:p>
        </w:tc>
      </w:tr>
      <w:tr w:rsidR="00BD5C5C" w:rsidRPr="001C69D8" w14:paraId="775DF3A3" w14:textId="77777777" w:rsidTr="00907D7D">
        <w:tc>
          <w:tcPr>
            <w:tcW w:w="4508" w:type="dxa"/>
          </w:tcPr>
          <w:p w14:paraId="52958307" w14:textId="1126375E" w:rsidR="00BD5C5C" w:rsidRPr="001C69D8" w:rsidRDefault="009F5B27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Normal Pay</w:t>
            </w:r>
          </w:p>
        </w:tc>
        <w:tc>
          <w:tcPr>
            <w:tcW w:w="4508" w:type="dxa"/>
          </w:tcPr>
          <w:p w14:paraId="4CD08A7E" w14:textId="79AA3CD0" w:rsidR="00BD5C5C" w:rsidRPr="001C69D8" w:rsidRDefault="00BD5C5C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1C69D8">
              <w:rPr>
                <w:rFonts w:ascii="Calibri" w:eastAsia="Calibri" w:hAnsi="Calibri" w:cs="Calibri"/>
                <w:color w:val="000000" w:themeColor="text1"/>
              </w:rPr>
              <w:t>Quit the game</w:t>
            </w:r>
          </w:p>
        </w:tc>
      </w:tr>
      <w:tr w:rsidR="005F3D91" w:rsidRPr="001C69D8" w14:paraId="56B6C481" w14:textId="77777777" w:rsidTr="00907D7D">
        <w:tc>
          <w:tcPr>
            <w:tcW w:w="4508" w:type="dxa"/>
          </w:tcPr>
          <w:p w14:paraId="719CEBA0" w14:textId="25B1F7D3" w:rsidR="005F3D91" w:rsidRPr="001C69D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Kick Players</w:t>
            </w:r>
          </w:p>
        </w:tc>
        <w:tc>
          <w:tcPr>
            <w:tcW w:w="4508" w:type="dxa"/>
          </w:tcPr>
          <w:p w14:paraId="2C085522" w14:textId="77777777" w:rsidR="005F3D91" w:rsidRPr="001C69D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  <w:tr w:rsidR="00D0028E" w:rsidRPr="001C69D8" w14:paraId="7BF9BC63" w14:textId="77777777" w:rsidTr="00907D7D">
        <w:tc>
          <w:tcPr>
            <w:tcW w:w="4508" w:type="dxa"/>
          </w:tcPr>
          <w:p w14:paraId="5F64CAA1" w14:textId="72D137D9" w:rsidR="00D0028E" w:rsidRDefault="00D0028E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core Board</w:t>
            </w:r>
          </w:p>
        </w:tc>
        <w:tc>
          <w:tcPr>
            <w:tcW w:w="4508" w:type="dxa"/>
          </w:tcPr>
          <w:p w14:paraId="38BE6A1D" w14:textId="77777777" w:rsidR="00D0028E" w:rsidRPr="001C69D8" w:rsidRDefault="00D0028E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</w:p>
        </w:tc>
      </w:tr>
    </w:tbl>
    <w:p w14:paraId="3D3C52EA" w14:textId="092C137A" w:rsidR="00907D7D" w:rsidRDefault="00907D7D" w:rsidP="44166AF1">
      <w:pPr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7AF3F79F" w14:textId="379DC137" w:rsidR="00632F15" w:rsidRPr="00A25B08" w:rsidRDefault="00632F15" w:rsidP="44166AF1">
      <w:pPr>
        <w:rPr>
          <w:rFonts w:ascii="Calibri" w:eastAsia="Calibri" w:hAnsi="Calibri" w:cs="Calibri"/>
          <w:color w:val="000000" w:themeColor="text1"/>
        </w:rPr>
      </w:pPr>
      <w:r w:rsidRPr="00A25B08">
        <w:rPr>
          <w:rFonts w:ascii="Calibri" w:eastAsia="Calibri" w:hAnsi="Calibri" w:cs="Calibri"/>
          <w:color w:val="000000" w:themeColor="text1"/>
        </w:rPr>
        <w:t>Description of the featur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25B08" w14:paraId="61973731" w14:textId="77777777" w:rsidTr="00A25B08">
        <w:tc>
          <w:tcPr>
            <w:tcW w:w="3005" w:type="dxa"/>
          </w:tcPr>
          <w:p w14:paraId="2C06E17E" w14:textId="63A05796" w:rsidR="00A25B08" w:rsidRPr="00833179" w:rsidRDefault="00A25B08" w:rsidP="44166AF1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833179">
              <w:rPr>
                <w:rFonts w:ascii="Calibri" w:eastAsia="Calibri" w:hAnsi="Calibri" w:cs="Calibri"/>
                <w:b/>
                <w:bCs/>
                <w:color w:val="000000" w:themeColor="text1"/>
              </w:rPr>
              <w:t>Feature Name</w:t>
            </w:r>
          </w:p>
        </w:tc>
        <w:tc>
          <w:tcPr>
            <w:tcW w:w="3005" w:type="dxa"/>
          </w:tcPr>
          <w:p w14:paraId="1F055E8A" w14:textId="3780CF60" w:rsidR="00A25B08" w:rsidRPr="00833179" w:rsidRDefault="00A25B08" w:rsidP="44166AF1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833179">
              <w:rPr>
                <w:rFonts w:ascii="Calibri" w:eastAsia="Calibri" w:hAnsi="Calibri" w:cs="Calibri"/>
                <w:b/>
                <w:bCs/>
                <w:color w:val="000000" w:themeColor="text1"/>
              </w:rPr>
              <w:t>Applicable Role</w:t>
            </w:r>
          </w:p>
        </w:tc>
        <w:tc>
          <w:tcPr>
            <w:tcW w:w="3006" w:type="dxa"/>
          </w:tcPr>
          <w:p w14:paraId="2C089DB7" w14:textId="4C74CA46" w:rsidR="00A25B08" w:rsidRPr="00833179" w:rsidRDefault="00A25B08" w:rsidP="44166AF1">
            <w:pPr>
              <w:rPr>
                <w:rFonts w:ascii="Calibri" w:eastAsia="Calibri" w:hAnsi="Calibri" w:cs="Calibri"/>
                <w:b/>
                <w:bCs/>
                <w:color w:val="000000" w:themeColor="text1"/>
              </w:rPr>
            </w:pPr>
            <w:r w:rsidRPr="00833179">
              <w:rPr>
                <w:rFonts w:ascii="Calibri" w:eastAsia="Calibri" w:hAnsi="Calibri" w:cs="Calibri"/>
                <w:b/>
                <w:bCs/>
                <w:color w:val="000000" w:themeColor="text1"/>
              </w:rPr>
              <w:t>Description</w:t>
            </w:r>
          </w:p>
        </w:tc>
      </w:tr>
      <w:tr w:rsidR="00A25B08" w14:paraId="1AB7354B" w14:textId="77777777" w:rsidTr="00A25B08">
        <w:tc>
          <w:tcPr>
            <w:tcW w:w="3005" w:type="dxa"/>
          </w:tcPr>
          <w:p w14:paraId="012D381C" w14:textId="495B4F2E" w:rsidR="00A25B08" w:rsidRDefault="00A25B0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Hit</w:t>
            </w:r>
          </w:p>
        </w:tc>
        <w:tc>
          <w:tcPr>
            <w:tcW w:w="3005" w:type="dxa"/>
          </w:tcPr>
          <w:p w14:paraId="71F56379" w14:textId="77777777" w:rsidR="00A25B08" w:rsidRDefault="00A25B0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  <w:p w14:paraId="3ECE2D77" w14:textId="6B45DB27" w:rsidR="002B626C" w:rsidRPr="002B626C" w:rsidRDefault="002B626C" w:rsidP="002B626C">
            <w:pPr>
              <w:rPr>
                <w:rFonts w:ascii="Calibri" w:eastAsia="Calibri" w:hAnsi="Calibri" w:cs="Calibri"/>
                <w:b/>
                <w:bCs/>
              </w:rPr>
            </w:pPr>
          </w:p>
        </w:tc>
        <w:tc>
          <w:tcPr>
            <w:tcW w:w="3006" w:type="dxa"/>
          </w:tcPr>
          <w:p w14:paraId="06B2F6EA" w14:textId="7940ACEA" w:rsidR="00A25B08" w:rsidRDefault="00A25B08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P</w:t>
            </w:r>
            <w:r w:rsidR="00833179"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layer</w:t>
            </w:r>
            <w:r w:rsidR="00833179">
              <w:rPr>
                <w:rFonts w:ascii="Calibri" w:eastAsia="Calibri" w:hAnsi="Calibri" w:cs="Calibri"/>
                <w:color w:val="000000" w:themeColor="text1"/>
              </w:rPr>
              <w:t>: System draws a card, Add card to Player’s Hand, Calculates the Player Hand Points and updates the total points.</w:t>
            </w:r>
          </w:p>
        </w:tc>
      </w:tr>
      <w:tr w:rsidR="00A25B08" w14:paraId="4BEA8F04" w14:textId="77777777" w:rsidTr="00A25B08">
        <w:tc>
          <w:tcPr>
            <w:tcW w:w="3005" w:type="dxa"/>
          </w:tcPr>
          <w:p w14:paraId="01844043" w14:textId="2274D45E" w:rsidR="00A25B08" w:rsidRDefault="009829B9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tay</w:t>
            </w:r>
          </w:p>
        </w:tc>
        <w:tc>
          <w:tcPr>
            <w:tcW w:w="3005" w:type="dxa"/>
          </w:tcPr>
          <w:p w14:paraId="49A1FECA" w14:textId="7E968AF4" w:rsidR="00A25B08" w:rsidRDefault="009829B9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</w:tc>
        <w:tc>
          <w:tcPr>
            <w:tcW w:w="3006" w:type="dxa"/>
          </w:tcPr>
          <w:p w14:paraId="66B86AEA" w14:textId="2B50EC53" w:rsidR="00A25B08" w:rsidRDefault="009829B9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Player</w:t>
            </w:r>
            <w:r>
              <w:rPr>
                <w:rFonts w:ascii="Calibri" w:eastAsia="Calibri" w:hAnsi="Calibri" w:cs="Calibri"/>
                <w:color w:val="000000" w:themeColor="text1"/>
              </w:rPr>
              <w:t>: No further cards are drawn</w:t>
            </w:r>
          </w:p>
        </w:tc>
      </w:tr>
      <w:tr w:rsidR="00A25B08" w14:paraId="1AA22696" w14:textId="77777777" w:rsidTr="00A25B08">
        <w:tc>
          <w:tcPr>
            <w:tcW w:w="3005" w:type="dxa"/>
          </w:tcPr>
          <w:p w14:paraId="007D5789" w14:textId="1B341C56" w:rsidR="00A25B08" w:rsidRDefault="009829B9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Double down</w:t>
            </w:r>
          </w:p>
        </w:tc>
        <w:tc>
          <w:tcPr>
            <w:tcW w:w="3005" w:type="dxa"/>
          </w:tcPr>
          <w:p w14:paraId="6393D665" w14:textId="7CAD6D21" w:rsidR="00A25B08" w:rsidRDefault="00F93CD0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</w:tc>
        <w:tc>
          <w:tcPr>
            <w:tcW w:w="3006" w:type="dxa"/>
          </w:tcPr>
          <w:p w14:paraId="3994C04D" w14:textId="6BD03E3A" w:rsidR="00A25B08" w:rsidRDefault="00F93CD0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Player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: Can double the bet if the total hand points is </w:t>
            </w:r>
            <w:r w:rsidR="00560AA7">
              <w:t xml:space="preserve"> 9/10/11 or 12 and System draws a card, add card to Player’s hand an</w:t>
            </w:r>
            <w:r w:rsidR="003C1891">
              <w:t>d stays.</w:t>
            </w:r>
          </w:p>
        </w:tc>
      </w:tr>
      <w:tr w:rsidR="00A25B08" w14:paraId="725B5C29" w14:textId="77777777" w:rsidTr="00A25B08">
        <w:tc>
          <w:tcPr>
            <w:tcW w:w="3005" w:type="dxa"/>
          </w:tcPr>
          <w:p w14:paraId="59AF0F73" w14:textId="37C4FFF6" w:rsidR="00A25B08" w:rsidRDefault="00560AA7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plit</w:t>
            </w:r>
          </w:p>
        </w:tc>
        <w:tc>
          <w:tcPr>
            <w:tcW w:w="3005" w:type="dxa"/>
          </w:tcPr>
          <w:p w14:paraId="2BF08924" w14:textId="2F37A94E" w:rsidR="00A25B08" w:rsidRDefault="003C18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</w:tc>
        <w:tc>
          <w:tcPr>
            <w:tcW w:w="3006" w:type="dxa"/>
          </w:tcPr>
          <w:p w14:paraId="45CA062A" w14:textId="588A8A18" w:rsidR="00A25B08" w:rsidRDefault="003C18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Player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: </w:t>
            </w:r>
            <w:r w:rsidR="007D1D07">
              <w:rPr>
                <w:rFonts w:ascii="Calibri" w:eastAsia="Calibri" w:hAnsi="Calibri" w:cs="Calibri"/>
                <w:color w:val="000000" w:themeColor="text1"/>
              </w:rPr>
              <w:t xml:space="preserve">When player draws the same </w:t>
            </w:r>
            <w:r w:rsidR="005F3D91">
              <w:rPr>
                <w:rFonts w:ascii="Calibri" w:eastAsia="Calibri" w:hAnsi="Calibri" w:cs="Calibri"/>
                <w:color w:val="000000" w:themeColor="text1"/>
              </w:rPr>
              <w:t>card, they can split their hand into two and place separate bets on each hand</w:t>
            </w:r>
          </w:p>
        </w:tc>
      </w:tr>
      <w:tr w:rsidR="00A25B08" w14:paraId="133E6AA6" w14:textId="77777777" w:rsidTr="00A25B08">
        <w:tc>
          <w:tcPr>
            <w:tcW w:w="3005" w:type="dxa"/>
          </w:tcPr>
          <w:p w14:paraId="35EB881B" w14:textId="74C65289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Deposit Money</w:t>
            </w:r>
          </w:p>
        </w:tc>
        <w:tc>
          <w:tcPr>
            <w:tcW w:w="3005" w:type="dxa"/>
          </w:tcPr>
          <w:p w14:paraId="27D14D5A" w14:textId="03DFADD5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</w:tc>
        <w:tc>
          <w:tcPr>
            <w:tcW w:w="3006" w:type="dxa"/>
          </w:tcPr>
          <w:p w14:paraId="23912B7F" w14:textId="5992BBBC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Player</w:t>
            </w:r>
            <w:r>
              <w:rPr>
                <w:rFonts w:ascii="Calibri" w:eastAsia="Calibri" w:hAnsi="Calibri" w:cs="Calibri"/>
                <w:color w:val="000000" w:themeColor="text1"/>
              </w:rPr>
              <w:t>:  Player can add money to the account for placing bets</w:t>
            </w:r>
          </w:p>
        </w:tc>
      </w:tr>
      <w:tr w:rsidR="00A25B08" w14:paraId="51457CD7" w14:textId="77777777" w:rsidTr="00A25B08">
        <w:tc>
          <w:tcPr>
            <w:tcW w:w="3005" w:type="dxa"/>
          </w:tcPr>
          <w:p w14:paraId="5C8E2F08" w14:textId="685BC550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ce  Bet</w:t>
            </w:r>
          </w:p>
        </w:tc>
        <w:tc>
          <w:tcPr>
            <w:tcW w:w="3005" w:type="dxa"/>
          </w:tcPr>
          <w:p w14:paraId="55AF1FBF" w14:textId="5839EBB4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</w:tc>
        <w:tc>
          <w:tcPr>
            <w:tcW w:w="3006" w:type="dxa"/>
          </w:tcPr>
          <w:p w14:paraId="3A61B40F" w14:textId="411240FF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Player</w:t>
            </w:r>
            <w:r>
              <w:rPr>
                <w:rFonts w:ascii="Calibri" w:eastAsia="Calibri" w:hAnsi="Calibri" w:cs="Calibri"/>
                <w:color w:val="000000" w:themeColor="text1"/>
              </w:rPr>
              <w:t>:  Player can place  a bet on the game</w:t>
            </w:r>
          </w:p>
        </w:tc>
      </w:tr>
      <w:tr w:rsidR="00A25B08" w14:paraId="05F631C6" w14:textId="77777777" w:rsidTr="00A25B08">
        <w:tc>
          <w:tcPr>
            <w:tcW w:w="3005" w:type="dxa"/>
          </w:tcPr>
          <w:p w14:paraId="71D31254" w14:textId="47181A1D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Balance Enquiry</w:t>
            </w:r>
          </w:p>
        </w:tc>
        <w:tc>
          <w:tcPr>
            <w:tcW w:w="3005" w:type="dxa"/>
          </w:tcPr>
          <w:p w14:paraId="28712A23" w14:textId="77777777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  <w:p w14:paraId="497312A2" w14:textId="43774223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  <w:tc>
          <w:tcPr>
            <w:tcW w:w="3006" w:type="dxa"/>
          </w:tcPr>
          <w:p w14:paraId="5FA505A8" w14:textId="77777777" w:rsidR="00A25B08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Player</w:t>
            </w:r>
            <w:r>
              <w:rPr>
                <w:rFonts w:ascii="Calibri" w:eastAsia="Calibri" w:hAnsi="Calibri" w:cs="Calibri"/>
                <w:color w:val="000000" w:themeColor="text1"/>
              </w:rPr>
              <w:t>: Can check the balance of current account.</w:t>
            </w:r>
          </w:p>
          <w:p w14:paraId="5E9E9CE7" w14:textId="21D72576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System</w:t>
            </w:r>
            <w:r>
              <w:rPr>
                <w:rFonts w:ascii="Calibri" w:eastAsia="Calibri" w:hAnsi="Calibri" w:cs="Calibri"/>
                <w:color w:val="000000" w:themeColor="text1"/>
              </w:rPr>
              <w:t>: Can check the balance of all players in the game.</w:t>
            </w:r>
          </w:p>
        </w:tc>
      </w:tr>
      <w:tr w:rsidR="005F3D91" w14:paraId="4B40782C" w14:textId="77777777" w:rsidTr="00A25B08">
        <w:tc>
          <w:tcPr>
            <w:tcW w:w="3005" w:type="dxa"/>
          </w:tcPr>
          <w:p w14:paraId="00A00544" w14:textId="4F7F086B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Quit the game</w:t>
            </w:r>
          </w:p>
        </w:tc>
        <w:tc>
          <w:tcPr>
            <w:tcW w:w="3005" w:type="dxa"/>
          </w:tcPr>
          <w:p w14:paraId="15F6C3CB" w14:textId="097D4217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Player</w:t>
            </w:r>
          </w:p>
        </w:tc>
        <w:tc>
          <w:tcPr>
            <w:tcW w:w="3006" w:type="dxa"/>
          </w:tcPr>
          <w:p w14:paraId="36C1FE2B" w14:textId="003671F7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Player</w:t>
            </w:r>
            <w:r>
              <w:rPr>
                <w:rFonts w:ascii="Calibri" w:eastAsia="Calibri" w:hAnsi="Calibri" w:cs="Calibri"/>
                <w:color w:val="000000" w:themeColor="text1"/>
              </w:rPr>
              <w:t>: Can leave the game and lose the current bet placed on the game.</w:t>
            </w:r>
          </w:p>
        </w:tc>
      </w:tr>
      <w:tr w:rsidR="005F3D91" w14:paraId="5993D111" w14:textId="77777777" w:rsidTr="00A25B08">
        <w:tc>
          <w:tcPr>
            <w:tcW w:w="3005" w:type="dxa"/>
          </w:tcPr>
          <w:p w14:paraId="20B8EB29" w14:textId="30946F34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huffle</w:t>
            </w:r>
          </w:p>
        </w:tc>
        <w:tc>
          <w:tcPr>
            <w:tcW w:w="3005" w:type="dxa"/>
          </w:tcPr>
          <w:p w14:paraId="712258A3" w14:textId="3CC038D4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  <w:tc>
          <w:tcPr>
            <w:tcW w:w="3006" w:type="dxa"/>
          </w:tcPr>
          <w:p w14:paraId="4DAF4FC3" w14:textId="0FF589D0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System</w:t>
            </w:r>
            <w:r>
              <w:rPr>
                <w:rFonts w:ascii="Calibri" w:eastAsia="Calibri" w:hAnsi="Calibri" w:cs="Calibri"/>
                <w:color w:val="000000" w:themeColor="text1"/>
              </w:rPr>
              <w:t>:  Shuffles the decks being used in the game</w:t>
            </w:r>
          </w:p>
        </w:tc>
      </w:tr>
      <w:tr w:rsidR="005F3D91" w14:paraId="2E107A0F" w14:textId="77777777" w:rsidTr="00A25B08">
        <w:tc>
          <w:tcPr>
            <w:tcW w:w="3005" w:type="dxa"/>
          </w:tcPr>
          <w:p w14:paraId="08CD5A83" w14:textId="7D90A760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lastRenderedPageBreak/>
              <w:t>Draw a card</w:t>
            </w:r>
          </w:p>
        </w:tc>
        <w:tc>
          <w:tcPr>
            <w:tcW w:w="3005" w:type="dxa"/>
          </w:tcPr>
          <w:p w14:paraId="4915F6BB" w14:textId="50D2325A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  <w:tc>
          <w:tcPr>
            <w:tcW w:w="3006" w:type="dxa"/>
          </w:tcPr>
          <w:p w14:paraId="6AA7450A" w14:textId="7AFFFDE8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System</w:t>
            </w:r>
            <w:r>
              <w:rPr>
                <w:rFonts w:ascii="Calibri" w:eastAsia="Calibri" w:hAnsi="Calibri" w:cs="Calibri"/>
                <w:color w:val="000000" w:themeColor="text1"/>
              </w:rPr>
              <w:t>: System can draw a card from the decks being used in the current game.</w:t>
            </w:r>
          </w:p>
        </w:tc>
      </w:tr>
      <w:tr w:rsidR="005F3D91" w14:paraId="7948EF8E" w14:textId="77777777" w:rsidTr="00A25B08">
        <w:tc>
          <w:tcPr>
            <w:tcW w:w="3005" w:type="dxa"/>
          </w:tcPr>
          <w:p w14:paraId="4827DF6A" w14:textId="191ECA30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Add card to Player’s Hand</w:t>
            </w:r>
          </w:p>
        </w:tc>
        <w:tc>
          <w:tcPr>
            <w:tcW w:w="3005" w:type="dxa"/>
          </w:tcPr>
          <w:p w14:paraId="3CB2D35A" w14:textId="12BD15EF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  <w:tc>
          <w:tcPr>
            <w:tcW w:w="3006" w:type="dxa"/>
          </w:tcPr>
          <w:p w14:paraId="3363087A" w14:textId="65D250CD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System</w:t>
            </w:r>
            <w:r>
              <w:rPr>
                <w:rFonts w:ascii="Calibri" w:eastAsia="Calibri" w:hAnsi="Calibri" w:cs="Calibri"/>
                <w:color w:val="000000" w:themeColor="text1"/>
              </w:rPr>
              <w:t>: Must add the drawn card to player’s hand</w:t>
            </w:r>
          </w:p>
        </w:tc>
      </w:tr>
      <w:tr w:rsidR="005F3D91" w14:paraId="6D4C5500" w14:textId="77777777" w:rsidTr="00A25B08">
        <w:tc>
          <w:tcPr>
            <w:tcW w:w="3005" w:type="dxa"/>
          </w:tcPr>
          <w:p w14:paraId="53C4CB72" w14:textId="454434EF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Fund Transfer</w:t>
            </w:r>
          </w:p>
        </w:tc>
        <w:tc>
          <w:tcPr>
            <w:tcW w:w="3005" w:type="dxa"/>
          </w:tcPr>
          <w:p w14:paraId="3FBDC99A" w14:textId="4EA96396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  <w:tc>
          <w:tcPr>
            <w:tcW w:w="3006" w:type="dxa"/>
          </w:tcPr>
          <w:p w14:paraId="6EEBF614" w14:textId="42DFD37C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System</w:t>
            </w:r>
            <w:r>
              <w:rPr>
                <w:rFonts w:ascii="Calibri" w:eastAsia="Calibri" w:hAnsi="Calibri" w:cs="Calibri"/>
                <w:color w:val="000000" w:themeColor="text1"/>
              </w:rPr>
              <w:t>: When a Player Win’s or Loses the game, relevant money must be added or deducted from their account</w:t>
            </w:r>
          </w:p>
        </w:tc>
      </w:tr>
      <w:tr w:rsidR="005F3D91" w14:paraId="55DC7BE7" w14:textId="77777777" w:rsidTr="00A25B08">
        <w:tc>
          <w:tcPr>
            <w:tcW w:w="3005" w:type="dxa"/>
          </w:tcPr>
          <w:p w14:paraId="5B5517AB" w14:textId="28989229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Blackjack Pay</w:t>
            </w:r>
          </w:p>
        </w:tc>
        <w:tc>
          <w:tcPr>
            <w:tcW w:w="3005" w:type="dxa"/>
          </w:tcPr>
          <w:p w14:paraId="6A79E2BF" w14:textId="605EB4CB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  <w:tc>
          <w:tcPr>
            <w:tcW w:w="3006" w:type="dxa"/>
          </w:tcPr>
          <w:p w14:paraId="60FC9B3E" w14:textId="31D72774" w:rsidR="005F3D91" w:rsidRDefault="005F3D91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System</w:t>
            </w:r>
            <w:r>
              <w:rPr>
                <w:rFonts w:ascii="Calibri" w:eastAsia="Calibri" w:hAnsi="Calibri" w:cs="Calibri"/>
                <w:color w:val="000000" w:themeColor="text1"/>
              </w:rPr>
              <w:t>: When a Player Win</w:t>
            </w:r>
            <w:r w:rsidR="00600AEF">
              <w:rPr>
                <w:rFonts w:ascii="Calibri" w:eastAsia="Calibri" w:hAnsi="Calibri" w:cs="Calibri"/>
                <w:color w:val="000000" w:themeColor="text1"/>
              </w:rPr>
              <w:t>s by getting 21 points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, the system must add a 3:2 ratio of the bet placed by </w:t>
            </w:r>
            <w:r w:rsidR="00600AEF">
              <w:rPr>
                <w:rFonts w:ascii="Calibri" w:eastAsia="Calibri" w:hAnsi="Calibri" w:cs="Calibri"/>
                <w:color w:val="000000" w:themeColor="text1"/>
              </w:rPr>
              <w:t>the player</w:t>
            </w:r>
          </w:p>
        </w:tc>
      </w:tr>
      <w:tr w:rsidR="00600AEF" w14:paraId="0D7BBDAE" w14:textId="77777777" w:rsidTr="00A25B08">
        <w:tc>
          <w:tcPr>
            <w:tcW w:w="3005" w:type="dxa"/>
          </w:tcPr>
          <w:p w14:paraId="27DEF11A" w14:textId="515A9B7D" w:rsidR="00600AEF" w:rsidRDefault="00600AEF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Normal Pay</w:t>
            </w:r>
          </w:p>
        </w:tc>
        <w:tc>
          <w:tcPr>
            <w:tcW w:w="3005" w:type="dxa"/>
          </w:tcPr>
          <w:p w14:paraId="2ED431E9" w14:textId="40F1149E" w:rsidR="00600AEF" w:rsidRDefault="00600AEF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  <w:tc>
          <w:tcPr>
            <w:tcW w:w="3006" w:type="dxa"/>
          </w:tcPr>
          <w:p w14:paraId="1D8B8BB7" w14:textId="0D940DEF" w:rsidR="00600AEF" w:rsidRDefault="00600AEF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 w:rsidRPr="002B626C">
              <w:rPr>
                <w:rFonts w:ascii="Calibri" w:eastAsia="Calibri" w:hAnsi="Calibri" w:cs="Calibri"/>
                <w:b/>
                <w:bCs/>
                <w:color w:val="000000" w:themeColor="text1"/>
              </w:rPr>
              <w:t>System</w:t>
            </w:r>
            <w:r>
              <w:rPr>
                <w:rFonts w:ascii="Calibri" w:eastAsia="Calibri" w:hAnsi="Calibri" w:cs="Calibri"/>
                <w:color w:val="000000" w:themeColor="text1"/>
              </w:rPr>
              <w:t>: When a player Wins normally, the system must add a 2:1 ratio of the bet placed by the player.</w:t>
            </w:r>
          </w:p>
        </w:tc>
      </w:tr>
      <w:tr w:rsidR="00D0028E" w14:paraId="4808FC86" w14:textId="77777777" w:rsidTr="00A25B08">
        <w:tc>
          <w:tcPr>
            <w:tcW w:w="3005" w:type="dxa"/>
          </w:tcPr>
          <w:p w14:paraId="17D0444E" w14:textId="5F2434FA" w:rsidR="00D0028E" w:rsidRDefault="00D0028E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core  Board</w:t>
            </w:r>
          </w:p>
        </w:tc>
        <w:tc>
          <w:tcPr>
            <w:tcW w:w="3005" w:type="dxa"/>
          </w:tcPr>
          <w:p w14:paraId="2BD925FA" w14:textId="0A940A6E" w:rsidR="00D0028E" w:rsidRDefault="00D0028E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color w:val="000000" w:themeColor="text1"/>
              </w:rPr>
              <w:t>System</w:t>
            </w:r>
          </w:p>
        </w:tc>
        <w:tc>
          <w:tcPr>
            <w:tcW w:w="3006" w:type="dxa"/>
          </w:tcPr>
          <w:p w14:paraId="44929FCB" w14:textId="0CFA0704" w:rsidR="00D0028E" w:rsidRPr="00D0028E" w:rsidRDefault="00D0028E" w:rsidP="44166AF1">
            <w:pPr>
              <w:rPr>
                <w:rFonts w:ascii="Calibri" w:eastAsia="Calibri" w:hAnsi="Calibri" w:cs="Calibri"/>
                <w:color w:val="000000" w:themeColor="text1"/>
              </w:rPr>
            </w:pPr>
            <w:r>
              <w:rPr>
                <w:rFonts w:ascii="Calibri" w:eastAsia="Calibri" w:hAnsi="Calibri" w:cs="Calibri"/>
                <w:b/>
                <w:bCs/>
                <w:color w:val="000000" w:themeColor="text1"/>
              </w:rPr>
              <w:t xml:space="preserve">System: </w:t>
            </w:r>
            <w:r>
              <w:rPr>
                <w:rFonts w:ascii="Calibri" w:eastAsia="Calibri" w:hAnsi="Calibri" w:cs="Calibri"/>
                <w:color w:val="000000" w:themeColor="text1"/>
              </w:rPr>
              <w:t xml:space="preserve">When a player wins, the store board must update based on the highest  bet won. </w:t>
            </w:r>
          </w:p>
        </w:tc>
      </w:tr>
    </w:tbl>
    <w:p w14:paraId="3A0A265C" w14:textId="77777777" w:rsidR="00632F15" w:rsidRPr="00A25B08" w:rsidRDefault="00632F15" w:rsidP="44166AF1">
      <w:pPr>
        <w:rPr>
          <w:rFonts w:ascii="Calibri" w:eastAsia="Calibri" w:hAnsi="Calibri" w:cs="Calibri"/>
          <w:color w:val="000000" w:themeColor="text1"/>
        </w:rPr>
      </w:pPr>
    </w:p>
    <w:p w14:paraId="2F2140D7" w14:textId="75E4F2DC" w:rsidR="44166AF1" w:rsidRDefault="44166AF1" w:rsidP="44166AF1">
      <w:pPr>
        <w:rPr>
          <w:rFonts w:ascii="Calibri" w:eastAsia="Calibri" w:hAnsi="Calibri" w:cs="Calibri"/>
          <w:color w:val="000000" w:themeColor="text1"/>
          <w:sz w:val="36"/>
          <w:szCs w:val="36"/>
        </w:rPr>
      </w:pPr>
    </w:p>
    <w:p w14:paraId="5A486C85" w14:textId="11BD7A32" w:rsidR="3F760AA1" w:rsidRDefault="3F760AA1" w:rsidP="00AB55B1">
      <w:pPr>
        <w:pStyle w:val="Heading1"/>
        <w:rPr>
          <w:rFonts w:eastAsia="Calibri"/>
        </w:rPr>
      </w:pPr>
      <w:r w:rsidRPr="44166AF1">
        <w:rPr>
          <w:rFonts w:eastAsia="Calibri"/>
        </w:rPr>
        <w:t>2.0 Overall Description</w:t>
      </w:r>
    </w:p>
    <w:p w14:paraId="03F4E04B" w14:textId="0B5A3CBA" w:rsidR="44166AF1" w:rsidRDefault="44166AF1" w:rsidP="44166AF1">
      <w:pPr>
        <w:rPr>
          <w:rFonts w:ascii="Calibri" w:eastAsia="Calibri" w:hAnsi="Calibri" w:cs="Calibri"/>
          <w:color w:val="000000" w:themeColor="text1"/>
        </w:rPr>
      </w:pPr>
    </w:p>
    <w:p w14:paraId="5DAC776D" w14:textId="19570E8D" w:rsidR="00763C35" w:rsidRPr="002B626C" w:rsidRDefault="3F760AA1" w:rsidP="002B626C">
      <w:pPr>
        <w:pStyle w:val="Heading2"/>
        <w:rPr>
          <w:rFonts w:eastAsia="Calibri"/>
        </w:rPr>
      </w:pPr>
      <w:r w:rsidRPr="44166AF1">
        <w:rPr>
          <w:rFonts w:eastAsia="Calibri"/>
        </w:rPr>
        <w:t xml:space="preserve">2.1 User </w:t>
      </w:r>
      <w:r w:rsidR="0037253D">
        <w:rPr>
          <w:rFonts w:eastAsia="Calibri"/>
        </w:rPr>
        <w:t>Interfaces</w:t>
      </w:r>
    </w:p>
    <w:p w14:paraId="65BB6E56" w14:textId="3BD60034" w:rsidR="00763C35" w:rsidRDefault="00763C35" w:rsidP="00763C35">
      <w:r>
        <w:t xml:space="preserve">The User will be using a website which will be accessed through internet. </w:t>
      </w:r>
      <w:r w:rsidR="002B626C">
        <w:t xml:space="preserve">The User will only use the product for entertainment purposes. </w:t>
      </w:r>
    </w:p>
    <w:p w14:paraId="1AB232B8" w14:textId="50C60188" w:rsidR="00977E12" w:rsidRDefault="00977E12" w:rsidP="00D5227A">
      <w:pPr>
        <w:pStyle w:val="Heading2"/>
      </w:pPr>
      <w:r>
        <w:t>2.2 External Interface Requiremen</w:t>
      </w:r>
      <w:r w:rsidR="00D5227A">
        <w:t>t</w:t>
      </w:r>
    </w:p>
    <w:p w14:paraId="5735AEB9" w14:textId="77777777" w:rsidR="00D5227A" w:rsidRPr="00D5227A" w:rsidRDefault="00D5227A" w:rsidP="00D5227A"/>
    <w:p w14:paraId="09B58D7F" w14:textId="0D1EC317" w:rsidR="00977E12" w:rsidRPr="00D5227A" w:rsidRDefault="00977E12" w:rsidP="00D5227A">
      <w:pPr>
        <w:pStyle w:val="Heading3"/>
      </w:pPr>
      <w:r w:rsidRPr="00D5227A">
        <w:t>2.2.1 Hardware Interfaces</w:t>
      </w:r>
    </w:p>
    <w:p w14:paraId="150209E5" w14:textId="6CF0306B" w:rsidR="00977E12" w:rsidRPr="00D5227A" w:rsidRDefault="003A6E5E" w:rsidP="00977E12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None</w:t>
      </w:r>
    </w:p>
    <w:p w14:paraId="0A4257FB" w14:textId="4DA926AC" w:rsidR="00977E12" w:rsidRPr="00D5227A" w:rsidRDefault="00977E12" w:rsidP="00D5227A">
      <w:pPr>
        <w:pStyle w:val="Heading3"/>
      </w:pPr>
      <w:r w:rsidRPr="00D5227A">
        <w:t>2.2.2 Software Interfaces</w:t>
      </w:r>
    </w:p>
    <w:p w14:paraId="2E35FE18" w14:textId="49C175AA" w:rsidR="00977E12" w:rsidRPr="00D5227A" w:rsidRDefault="00843732" w:rsidP="00977E12">
      <w:pPr>
        <w:pStyle w:val="NormalWeb"/>
        <w:spacing w:before="0" w:beforeAutospacing="0" w:after="0" w:afterAutospacing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Windows/Linux OS of the Player communicating to Microservice of Blackjack App</w:t>
      </w:r>
      <w:r w:rsidR="00DC16F4">
        <w:rPr>
          <w:rFonts w:asciiTheme="majorHAnsi" w:hAnsiTheme="majorHAnsi" w:cstheme="majorHAnsi"/>
          <w:color w:val="000000"/>
          <w:sz w:val="22"/>
          <w:szCs w:val="22"/>
        </w:rPr>
        <w:t xml:space="preserve"> by IP network protocols.</w:t>
      </w:r>
    </w:p>
    <w:p w14:paraId="6861A440" w14:textId="309E8924" w:rsidR="00977E12" w:rsidRPr="00D5227A" w:rsidRDefault="00977E12" w:rsidP="00D5227A">
      <w:pPr>
        <w:pStyle w:val="Heading3"/>
      </w:pPr>
      <w:r w:rsidRPr="00D5227A">
        <w:t>2.2.3 Communications Interfaces</w:t>
      </w:r>
    </w:p>
    <w:p w14:paraId="04E71AAC" w14:textId="4C25D892" w:rsidR="00977E12" w:rsidRPr="003A6E5E" w:rsidRDefault="003A6E5E" w:rsidP="00977E12">
      <w:pPr>
        <w:pStyle w:val="NormalWeb"/>
        <w:spacing w:before="0" w:beforeAutospacing="0" w:after="0" w:afterAutospacing="0"/>
        <w:rPr>
          <w:rFonts w:asciiTheme="majorHAnsi" w:hAnsiTheme="majorHAnsi" w:cstheme="majorHAnsi"/>
          <w:sz w:val="22"/>
          <w:szCs w:val="22"/>
        </w:rPr>
      </w:pPr>
      <w:r>
        <w:rPr>
          <w:rFonts w:asciiTheme="majorHAnsi" w:hAnsiTheme="majorHAnsi" w:cstheme="majorHAnsi"/>
          <w:sz w:val="22"/>
          <w:szCs w:val="22"/>
        </w:rPr>
        <w:t>None</w:t>
      </w:r>
    </w:p>
    <w:p w14:paraId="27C8BCF9" w14:textId="24CE8BF2" w:rsidR="00977E12" w:rsidRDefault="00977E12" w:rsidP="00763C35"/>
    <w:p w14:paraId="22DB7B69" w14:textId="06EC4873" w:rsidR="005B30CF" w:rsidRDefault="005B30CF" w:rsidP="00763C35">
      <w:r>
        <w:t>3.1 Front End  Details</w:t>
      </w:r>
      <w:r>
        <w:br/>
      </w:r>
    </w:p>
    <w:p w14:paraId="31A411EF" w14:textId="3DD77B4A" w:rsidR="005B30CF" w:rsidRDefault="005B30CF" w:rsidP="00763C35">
      <w:r>
        <w:t>This section describes the Front End of Blackjack App.</w:t>
      </w:r>
    </w:p>
    <w:p w14:paraId="0EA199F5" w14:textId="3B0D39CC" w:rsidR="005B30CF" w:rsidRDefault="005B30CF" w:rsidP="00763C35">
      <w:r>
        <w:t xml:space="preserve">It also lists a few use cases to describe the functioning of the system. </w:t>
      </w:r>
    </w:p>
    <w:p w14:paraId="056F19C3" w14:textId="77777777" w:rsidR="005B30CF" w:rsidRPr="00763C35" w:rsidRDefault="005B30CF" w:rsidP="00763C35"/>
    <w:p w14:paraId="543FEE7F" w14:textId="48457AE1" w:rsidR="3F760AA1" w:rsidRDefault="3F760AA1" w:rsidP="00AB55B1">
      <w:pPr>
        <w:pStyle w:val="Heading2"/>
        <w:rPr>
          <w:rFonts w:eastAsia="Calibri"/>
        </w:rPr>
      </w:pPr>
      <w:r w:rsidRPr="44166AF1">
        <w:rPr>
          <w:rFonts w:eastAsia="Calibri"/>
        </w:rPr>
        <w:lastRenderedPageBreak/>
        <w:t>2.2 Assumptions and Dependencies</w:t>
      </w:r>
    </w:p>
    <w:p w14:paraId="6532D281" w14:textId="1440512D" w:rsidR="44166AF1" w:rsidRPr="0037253D" w:rsidRDefault="44166AF1" w:rsidP="0037253D">
      <w:pPr>
        <w:spacing w:line="257" w:lineRule="auto"/>
        <w:rPr>
          <w:rFonts w:ascii="Calibri" w:eastAsia="Calibri" w:hAnsi="Calibri" w:cs="Calibri"/>
        </w:rPr>
      </w:pPr>
    </w:p>
    <w:p w14:paraId="679F2876" w14:textId="1C689D98" w:rsidR="44166AF1" w:rsidRDefault="44166AF1" w:rsidP="44166AF1"/>
    <w:sectPr w:rsidR="44166AF1">
      <w:headerReference w:type="default" r:id="rId6"/>
      <w:footerReference w:type="default" r:id="rId7"/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21422F" w14:textId="77777777" w:rsidR="00D01B1E" w:rsidRDefault="00D01B1E" w:rsidP="00D01B1E">
      <w:pPr>
        <w:spacing w:after="0" w:line="240" w:lineRule="auto"/>
      </w:pPr>
      <w:r>
        <w:separator/>
      </w:r>
    </w:p>
  </w:endnote>
  <w:endnote w:type="continuationSeparator" w:id="0">
    <w:p w14:paraId="1C9EA820" w14:textId="77777777" w:rsidR="00D01B1E" w:rsidRDefault="00D01B1E" w:rsidP="00D01B1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2A3D30" w14:textId="3740850D" w:rsidR="00D435CE" w:rsidRDefault="0011564B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b/>
        <w:bCs/>
        <w:noProof/>
      </w:rPr>
      <w:t>1</w:t>
    </w:r>
    <w:r>
      <w:rPr>
        <w:b/>
        <w:bCs/>
        <w:noProof/>
      </w:rPr>
      <w:fldChar w:fldCharType="end"/>
    </w:r>
    <w:r>
      <w:rPr>
        <w:b/>
        <w:bCs/>
      </w:rPr>
      <w:t xml:space="preserve"> </w:t>
    </w:r>
    <w:r>
      <w:t>|</w:t>
    </w:r>
    <w:r>
      <w:rPr>
        <w:b/>
        <w:bCs/>
      </w:rPr>
      <w:t xml:space="preserve"> </w:t>
    </w:r>
    <w:r>
      <w:rPr>
        <w:color w:val="7F7F7F" w:themeColor="background1" w:themeShade="7F"/>
        <w:spacing w:val="60"/>
      </w:rPr>
      <w:t>Page</w:t>
    </w:r>
    <w:r>
      <w:rPr>
        <w:color w:val="7F7F7F" w:themeColor="background1" w:themeShade="7F"/>
        <w:spacing w:val="60"/>
      </w:rPr>
      <w:tab/>
    </w:r>
    <w:r>
      <w:rPr>
        <w:color w:val="7F7F7F" w:themeColor="background1" w:themeShade="7F"/>
        <w:spacing w:val="60"/>
      </w:rPr>
      <w:tab/>
      <w:t>18/09/2021 15:08:03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8326D6" w14:textId="77777777" w:rsidR="00D01B1E" w:rsidRDefault="00D01B1E" w:rsidP="00D01B1E">
      <w:pPr>
        <w:spacing w:after="0" w:line="240" w:lineRule="auto"/>
      </w:pPr>
      <w:r>
        <w:separator/>
      </w:r>
    </w:p>
  </w:footnote>
  <w:footnote w:type="continuationSeparator" w:id="0">
    <w:p w14:paraId="2C41F4E5" w14:textId="77777777" w:rsidR="00D01B1E" w:rsidRDefault="00D01B1E" w:rsidP="00D01B1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  <w:sz w:val="36"/>
        <w:szCs w:val="36"/>
      </w:rPr>
      <w:alias w:val="Title"/>
      <w:tag w:val=""/>
      <w:id w:val="1116400235"/>
      <w:placeholder>
        <w:docPart w:val="433C1902FAC842A5A2646D9E6C7DCFF6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53DA7595" w14:textId="3DDBF974" w:rsidR="008B7531" w:rsidRDefault="008B7531" w:rsidP="008B7531">
        <w:pPr>
          <w:pStyle w:val="Header"/>
          <w:jc w:val="center"/>
          <w:rPr>
            <w:color w:val="7F7F7F" w:themeColor="text1" w:themeTint="80"/>
            <w:sz w:val="36"/>
            <w:szCs w:val="36"/>
          </w:rPr>
        </w:pPr>
        <w:r>
          <w:rPr>
            <w:color w:val="7F7F7F" w:themeColor="text1" w:themeTint="80"/>
            <w:sz w:val="36"/>
            <w:szCs w:val="36"/>
          </w:rPr>
          <w:t>Software Requirement  Specification</w:t>
        </w:r>
      </w:p>
    </w:sdtContent>
  </w:sdt>
  <w:p w14:paraId="5456C784" w14:textId="3ABC2F45" w:rsidR="00D01B1E" w:rsidRDefault="00D435CE">
    <w:pPr>
      <w:pStyle w:val="Header"/>
    </w:pPr>
    <w:r>
      <w:rPr>
        <w:noProof/>
      </w:rPr>
      <w:drawing>
        <wp:anchor distT="0" distB="0" distL="114300" distR="114300" simplePos="0" relativeHeight="251657728" behindDoc="1" locked="0" layoutInCell="1" allowOverlap="1" wp14:anchorId="3C750C4F" wp14:editId="15203974">
          <wp:simplePos x="0" y="0"/>
          <wp:positionH relativeFrom="page">
            <wp:posOffset>6040120</wp:posOffset>
          </wp:positionH>
          <wp:positionV relativeFrom="paragraph">
            <wp:posOffset>-662940</wp:posOffset>
          </wp:positionV>
          <wp:extent cx="1346200" cy="641350"/>
          <wp:effectExtent l="0" t="0" r="6350" b="6350"/>
          <wp:wrapTight wrapText="bothSides">
            <wp:wrapPolygon edited="0">
              <wp:start x="0" y="0"/>
              <wp:lineTo x="0" y="21172"/>
              <wp:lineTo x="21396" y="21172"/>
              <wp:lineTo x="21396" y="0"/>
              <wp:lineTo x="0" y="0"/>
            </wp:wrapPolygon>
          </wp:wrapTight>
          <wp:docPr id="24" name="Picture 24" descr="No alternative text description for this 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ember981" descr="No alternative text description for this imag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46200" cy="6413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60800" behindDoc="0" locked="0" layoutInCell="1" allowOverlap="1" wp14:anchorId="24472418" wp14:editId="5EBA4F52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5918200" cy="12700"/>
              <wp:effectExtent l="0" t="0" r="25400" b="25400"/>
              <wp:wrapNone/>
              <wp:docPr id="26" name="Straight Connector 2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8200" cy="12700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DF3960A" id="Straight Connector 26" o:spid="_x0000_s1026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0,0" to="466pt,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" strokecolor="#4472c4 [3204]" strokeweight=".5pt">
              <v:stroke joinstyle="miter"/>
            </v:line>
          </w:pict>
        </mc:Fallback>
      </mc:AlternateContent>
    </w:r>
  </w:p>
</w:hdr>
</file>

<file path=word/intelligence.xml><?xml version="1.0" encoding="utf-8"?>
<int:Intelligence xmlns:int="http://schemas.microsoft.com/office/intelligence/2019/intelligence">
  <int:IntelligenceSettings/>
  <int:Manifest>
    <int:WordHash hashCode="Knb9ogyLLmjEFk" id="DOlVhkW2"/>
    <int:WordHash hashCode="YPw3IaFmBAg6cc" id="wM2X52K+"/>
    <int:WordHash hashCode="mMedLgqIqA44d+" id="n90TSirM"/>
  </int:Manifest>
  <int:Observations>
    <int:Content id="DOlVhkW2">
      <int:Rejection type="LegacyProofing"/>
    </int:Content>
    <int:Content id="wM2X52K+">
      <int:Rejection type="LegacyProofing"/>
    </int:Content>
    <int:Content id="n90TSirM">
      <int:Rejection type="LegacyProofing"/>
    </int:Content>
  </int:Observations>
</int:Intelligenc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xMTEytTCwMLM0MLNU0lEKTi0uzszPAykwqgUAFBwaMCwAAAA="/>
  </w:docVars>
  <w:rsids>
    <w:rsidRoot w:val="2FAA7E3C"/>
    <w:rsid w:val="0011564B"/>
    <w:rsid w:val="001C69D8"/>
    <w:rsid w:val="002B626C"/>
    <w:rsid w:val="0037253D"/>
    <w:rsid w:val="003A6E5E"/>
    <w:rsid w:val="003C1891"/>
    <w:rsid w:val="003E0288"/>
    <w:rsid w:val="00560AA7"/>
    <w:rsid w:val="005B30CF"/>
    <w:rsid w:val="005F3D91"/>
    <w:rsid w:val="00600AEF"/>
    <w:rsid w:val="00632F15"/>
    <w:rsid w:val="00763C35"/>
    <w:rsid w:val="007D1D07"/>
    <w:rsid w:val="00833179"/>
    <w:rsid w:val="00843732"/>
    <w:rsid w:val="008B7531"/>
    <w:rsid w:val="00907D7D"/>
    <w:rsid w:val="00977E12"/>
    <w:rsid w:val="009829B9"/>
    <w:rsid w:val="009F5B27"/>
    <w:rsid w:val="00A25B08"/>
    <w:rsid w:val="00A77FFD"/>
    <w:rsid w:val="00AB55B1"/>
    <w:rsid w:val="00BD5C5C"/>
    <w:rsid w:val="00C4088B"/>
    <w:rsid w:val="00D0028E"/>
    <w:rsid w:val="00D01B1E"/>
    <w:rsid w:val="00D23A17"/>
    <w:rsid w:val="00D435CE"/>
    <w:rsid w:val="00D5227A"/>
    <w:rsid w:val="00DC16F4"/>
    <w:rsid w:val="00F93CD0"/>
    <w:rsid w:val="02341088"/>
    <w:rsid w:val="0266CF71"/>
    <w:rsid w:val="02E01A05"/>
    <w:rsid w:val="02F35DA6"/>
    <w:rsid w:val="03CFE0E9"/>
    <w:rsid w:val="06C8788E"/>
    <w:rsid w:val="08A3520C"/>
    <w:rsid w:val="0B13D5D5"/>
    <w:rsid w:val="0D3FCD87"/>
    <w:rsid w:val="0D6B49D4"/>
    <w:rsid w:val="0DB892F0"/>
    <w:rsid w:val="130C05B2"/>
    <w:rsid w:val="138DD339"/>
    <w:rsid w:val="1529A39A"/>
    <w:rsid w:val="16B17280"/>
    <w:rsid w:val="17AEE866"/>
    <w:rsid w:val="1979EBF0"/>
    <w:rsid w:val="1994106C"/>
    <w:rsid w:val="1B33FD9F"/>
    <w:rsid w:val="1B4D6793"/>
    <w:rsid w:val="1B87CCE8"/>
    <w:rsid w:val="1CFEF9D6"/>
    <w:rsid w:val="1D784BA8"/>
    <w:rsid w:val="1DEDB6EE"/>
    <w:rsid w:val="1F252B85"/>
    <w:rsid w:val="20C0FBE6"/>
    <w:rsid w:val="231B8D36"/>
    <w:rsid w:val="23858E9B"/>
    <w:rsid w:val="25023F4C"/>
    <w:rsid w:val="27060591"/>
    <w:rsid w:val="298036A4"/>
    <w:rsid w:val="2AD963BF"/>
    <w:rsid w:val="2CA25A9C"/>
    <w:rsid w:val="2DA3A658"/>
    <w:rsid w:val="2EFC19DC"/>
    <w:rsid w:val="2F319C5C"/>
    <w:rsid w:val="2FAA7E3C"/>
    <w:rsid w:val="303B1B9F"/>
    <w:rsid w:val="3246890C"/>
    <w:rsid w:val="35958FE0"/>
    <w:rsid w:val="3765D370"/>
    <w:rsid w:val="380F5B51"/>
    <w:rsid w:val="39893C69"/>
    <w:rsid w:val="39AB2BB2"/>
    <w:rsid w:val="3B38022E"/>
    <w:rsid w:val="3D628439"/>
    <w:rsid w:val="3E498762"/>
    <w:rsid w:val="3F760AA1"/>
    <w:rsid w:val="3FB22BB8"/>
    <w:rsid w:val="41672476"/>
    <w:rsid w:val="4355FF6F"/>
    <w:rsid w:val="43FCAC17"/>
    <w:rsid w:val="44166AF1"/>
    <w:rsid w:val="4536018E"/>
    <w:rsid w:val="464E9714"/>
    <w:rsid w:val="47438F72"/>
    <w:rsid w:val="479B1B83"/>
    <w:rsid w:val="489F05D9"/>
    <w:rsid w:val="49DCF67C"/>
    <w:rsid w:val="4A15647A"/>
    <w:rsid w:val="4ABE5C42"/>
    <w:rsid w:val="4D0BE521"/>
    <w:rsid w:val="4E2C7F21"/>
    <w:rsid w:val="4E7A4C68"/>
    <w:rsid w:val="52DF67B3"/>
    <w:rsid w:val="568E97AD"/>
    <w:rsid w:val="5766007D"/>
    <w:rsid w:val="577E5E91"/>
    <w:rsid w:val="5898F1AA"/>
    <w:rsid w:val="5A6E9971"/>
    <w:rsid w:val="5BA9C246"/>
    <w:rsid w:val="5CFC3B02"/>
    <w:rsid w:val="5E4A9071"/>
    <w:rsid w:val="609757E5"/>
    <w:rsid w:val="6375CB0E"/>
    <w:rsid w:val="6510D89C"/>
    <w:rsid w:val="67FD1DA6"/>
    <w:rsid w:val="6A7F0AC9"/>
    <w:rsid w:val="6A8D7FA2"/>
    <w:rsid w:val="6C28BFF0"/>
    <w:rsid w:val="6C30D7E7"/>
    <w:rsid w:val="6F1598B0"/>
    <w:rsid w:val="75958DE6"/>
    <w:rsid w:val="767893FD"/>
    <w:rsid w:val="78E23117"/>
    <w:rsid w:val="7A287C8E"/>
    <w:rsid w:val="7A652770"/>
    <w:rsid w:val="7C516C6E"/>
    <w:rsid w:val="7C5D99D8"/>
    <w:rsid w:val="7D609F64"/>
    <w:rsid w:val="7E45B736"/>
    <w:rsid w:val="7EE9353A"/>
    <w:rsid w:val="7EFC6FC5"/>
    <w:rsid w:val="7FA879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AA7E3C"/>
  <w15:chartTrackingRefBased/>
  <w15:docId w15:val="{E7BC52CD-5BDF-4E31-B462-B6B2ED75B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B55B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7E1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B55B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77E1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977E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D01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01B1E"/>
  </w:style>
  <w:style w:type="paragraph" w:styleId="Footer">
    <w:name w:val="footer"/>
    <w:basedOn w:val="Normal"/>
    <w:link w:val="FooterChar"/>
    <w:uiPriority w:val="99"/>
    <w:unhideWhenUsed/>
    <w:rsid w:val="00D01B1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01B1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00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95d07b503be44240" Type="http://schemas.microsoft.com/office/2019/09/relationships/intelligence" Target="intelligence.xml"/><Relationship Id="rId4" Type="http://schemas.openxmlformats.org/officeDocument/2006/relationships/footnotes" Target="footnotes.xml"/><Relationship Id="rId9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33C1902FAC842A5A2646D9E6C7DCF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5B77F7-1EAE-44BB-82F0-9A1DC43B61FF}"/>
      </w:docPartPr>
      <w:docPartBody>
        <w:p w:rsidR="00000000" w:rsidRDefault="001C250E" w:rsidP="001C250E">
          <w:pPr>
            <w:pStyle w:val="433C1902FAC842A5A2646D9E6C7DCFF6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C250E"/>
    <w:rsid w:val="001C25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06FAF7EB2A946C88B87AC8959D0F295">
    <w:name w:val="D06FAF7EB2A946C88B87AC8959D0F295"/>
    <w:rsid w:val="001C250E"/>
  </w:style>
  <w:style w:type="paragraph" w:customStyle="1" w:styleId="433C1902FAC842A5A2646D9E6C7DCFF6">
    <w:name w:val="433C1902FAC842A5A2646D9E6C7DCFF6"/>
    <w:rsid w:val="001C250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681</Words>
  <Characters>3883</Characters>
  <Application>Microsoft Office Word</Application>
  <DocSecurity>0</DocSecurity>
  <Lines>32</Lines>
  <Paragraphs>9</Paragraphs>
  <ScaleCrop>false</ScaleCrop>
  <Company/>
  <LinksUpToDate>false</LinksUpToDate>
  <CharactersWithSpaces>45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 Requirement  Specification</dc:title>
  <dc:subject/>
  <dc:creator>Arkaan Quanunga</dc:creator>
  <cp:keywords/>
  <dc:description/>
  <cp:lastModifiedBy>Arkaan Quanunga</cp:lastModifiedBy>
  <cp:revision>2</cp:revision>
  <dcterms:created xsi:type="dcterms:W3CDTF">2021-09-18T14:09:00Z</dcterms:created>
  <dcterms:modified xsi:type="dcterms:W3CDTF">2021-09-18T14:09:00Z</dcterms:modified>
</cp:coreProperties>
</file>